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7FC84A" w14:textId="63626D1F" w:rsidR="00755F63" w:rsidRPr="008A64B0" w:rsidRDefault="00C103A8" w:rsidP="008A64B0">
      <w:pPr>
        <w:spacing w:line="276" w:lineRule="auto"/>
        <w:jc w:val="center"/>
        <w:rPr>
          <w:b/>
          <w:sz w:val="32"/>
        </w:rPr>
      </w:pPr>
      <w:r w:rsidRPr="008A64B0">
        <w:rPr>
          <w:b/>
          <w:sz w:val="32"/>
        </w:rPr>
        <w:t>PROJECT 2 REPORT</w:t>
      </w:r>
    </w:p>
    <w:p w14:paraId="2298AFCA" w14:textId="7474D486" w:rsidR="008A64B0" w:rsidRPr="008A64B0" w:rsidRDefault="008A64B0" w:rsidP="008A64B0">
      <w:pPr>
        <w:spacing w:line="276" w:lineRule="auto"/>
        <w:rPr>
          <w:b/>
          <w:sz w:val="24"/>
          <w:szCs w:val="24"/>
        </w:rPr>
      </w:pPr>
      <w:r w:rsidRPr="008A64B0">
        <w:rPr>
          <w:b/>
          <w:sz w:val="24"/>
          <w:szCs w:val="24"/>
        </w:rPr>
        <w:t>Description of the linked list</w:t>
      </w:r>
    </w:p>
    <w:p w14:paraId="52011D1F" w14:textId="4927C648" w:rsidR="00C103A8" w:rsidRPr="008A64B0" w:rsidRDefault="00C103A8" w:rsidP="008A64B0">
      <w:pPr>
        <w:spacing w:line="276" w:lineRule="auto"/>
        <w:rPr>
          <w:sz w:val="24"/>
          <w:szCs w:val="24"/>
        </w:rPr>
      </w:pPr>
      <w:r w:rsidRPr="008A64B0">
        <w:rPr>
          <w:sz w:val="24"/>
          <w:szCs w:val="24"/>
        </w:rPr>
        <w:t xml:space="preserve">The linked lists that I created and used in my project are doubly linked lists as well as circular. i.e. all the nodes that are in the lists have a previous and next pointer that is pointing to the nodes next and previous pointer. All the nodes have 3 things in them – a </w:t>
      </w:r>
      <w:r w:rsidR="000E0AB8">
        <w:rPr>
          <w:sz w:val="24"/>
          <w:szCs w:val="24"/>
        </w:rPr>
        <w:t>‘</w:t>
      </w:r>
      <w:proofErr w:type="spellStart"/>
      <w:r w:rsidRPr="008A64B0">
        <w:rPr>
          <w:sz w:val="24"/>
          <w:szCs w:val="24"/>
        </w:rPr>
        <w:t>prev</w:t>
      </w:r>
      <w:proofErr w:type="spellEnd"/>
      <w:r w:rsidR="000E0AB8">
        <w:rPr>
          <w:sz w:val="24"/>
          <w:szCs w:val="24"/>
        </w:rPr>
        <w:t>’</w:t>
      </w:r>
      <w:r w:rsidRPr="008A64B0">
        <w:rPr>
          <w:sz w:val="24"/>
          <w:szCs w:val="24"/>
        </w:rPr>
        <w:t xml:space="preserve"> pointer that is pointing to the previous node in the list, a </w:t>
      </w:r>
      <w:r w:rsidR="000E0AB8">
        <w:rPr>
          <w:sz w:val="24"/>
          <w:szCs w:val="24"/>
        </w:rPr>
        <w:t>‘</w:t>
      </w:r>
      <w:r w:rsidRPr="008A64B0">
        <w:rPr>
          <w:sz w:val="24"/>
          <w:szCs w:val="24"/>
        </w:rPr>
        <w:t>next</w:t>
      </w:r>
      <w:r w:rsidR="000E0AB8">
        <w:rPr>
          <w:sz w:val="24"/>
          <w:szCs w:val="24"/>
        </w:rPr>
        <w:t>’</w:t>
      </w:r>
      <w:r w:rsidRPr="008A64B0">
        <w:rPr>
          <w:sz w:val="24"/>
          <w:szCs w:val="24"/>
        </w:rPr>
        <w:t xml:space="preserve"> pointer that is pointing to the next element in the list, and an ItemType </w:t>
      </w:r>
      <w:r w:rsidR="000E0AB8">
        <w:rPr>
          <w:sz w:val="24"/>
          <w:szCs w:val="24"/>
        </w:rPr>
        <w:t>‘</w:t>
      </w:r>
      <w:r w:rsidRPr="008A64B0">
        <w:rPr>
          <w:sz w:val="24"/>
          <w:szCs w:val="24"/>
        </w:rPr>
        <w:t>data</w:t>
      </w:r>
      <w:r w:rsidR="000E0AB8">
        <w:rPr>
          <w:sz w:val="24"/>
          <w:szCs w:val="24"/>
        </w:rPr>
        <w:t>’</w:t>
      </w:r>
      <w:r w:rsidRPr="008A64B0">
        <w:rPr>
          <w:sz w:val="24"/>
          <w:szCs w:val="24"/>
        </w:rPr>
        <w:t xml:space="preserve"> member that holds the value associated with the node</w:t>
      </w:r>
      <w:r w:rsidR="008A64B0" w:rsidRPr="008A64B0">
        <w:rPr>
          <w:sz w:val="24"/>
          <w:szCs w:val="24"/>
        </w:rPr>
        <w:t xml:space="preserve">. For the edges, the last pointer’s next is the head and the head’s </w:t>
      </w:r>
      <w:proofErr w:type="spellStart"/>
      <w:r w:rsidR="008A64B0" w:rsidRPr="008A64B0">
        <w:rPr>
          <w:sz w:val="24"/>
          <w:szCs w:val="24"/>
        </w:rPr>
        <w:t>prev</w:t>
      </w:r>
      <w:proofErr w:type="spellEnd"/>
      <w:r w:rsidR="008A64B0" w:rsidRPr="008A64B0">
        <w:rPr>
          <w:sz w:val="24"/>
          <w:szCs w:val="24"/>
        </w:rPr>
        <w:t xml:space="preserve"> is head itself. </w:t>
      </w:r>
      <w:r w:rsidRPr="008A64B0">
        <w:rPr>
          <w:sz w:val="24"/>
          <w:szCs w:val="24"/>
        </w:rPr>
        <w:t>Moreover, the list uses a dummy node for the head of the list</w:t>
      </w:r>
      <w:r w:rsidR="008A64B0" w:rsidRPr="008A64B0">
        <w:rPr>
          <w:sz w:val="24"/>
          <w:szCs w:val="24"/>
        </w:rPr>
        <w:t>.</w:t>
      </w:r>
    </w:p>
    <w:p w14:paraId="46F4EB0A" w14:textId="5938AB31" w:rsidR="008A64B0" w:rsidRPr="008A64B0" w:rsidRDefault="008A64B0" w:rsidP="008A64B0">
      <w:pPr>
        <w:spacing w:line="276" w:lineRule="auto"/>
        <w:rPr>
          <w:b/>
          <w:sz w:val="24"/>
          <w:szCs w:val="24"/>
        </w:rPr>
      </w:pPr>
      <w:r w:rsidRPr="008A64B0">
        <w:rPr>
          <w:b/>
          <w:sz w:val="24"/>
          <w:szCs w:val="24"/>
        </w:rPr>
        <w:t>Pseudocode</w:t>
      </w:r>
    </w:p>
    <w:p w14:paraId="6E0C68A7" w14:textId="69BDA9A5" w:rsidR="008A64B0" w:rsidRDefault="008A64B0" w:rsidP="00EE0F7A">
      <w:pPr>
        <w:spacing w:after="0" w:line="276" w:lineRule="auto"/>
        <w:rPr>
          <w:sz w:val="24"/>
          <w:szCs w:val="24"/>
        </w:rPr>
      </w:pPr>
      <w:proofErr w:type="gramStart"/>
      <w:r>
        <w:rPr>
          <w:sz w:val="24"/>
          <w:szCs w:val="24"/>
        </w:rPr>
        <w:t>Sequence::</w:t>
      </w:r>
      <w:proofErr w:type="gramEnd"/>
      <w:r>
        <w:rPr>
          <w:sz w:val="24"/>
          <w:szCs w:val="24"/>
        </w:rPr>
        <w:t>insert (int pos, const ItemType value)</w:t>
      </w:r>
    </w:p>
    <w:p w14:paraId="2C221840" w14:textId="01EA43FD" w:rsidR="008A64B0" w:rsidRDefault="008A64B0" w:rsidP="00EE0F7A">
      <w:pPr>
        <w:spacing w:after="0" w:line="276" w:lineRule="auto"/>
        <w:rPr>
          <w:sz w:val="24"/>
          <w:szCs w:val="24"/>
        </w:rPr>
      </w:pPr>
      <w:r>
        <w:rPr>
          <w:sz w:val="24"/>
          <w:szCs w:val="24"/>
        </w:rPr>
        <w:t>{</w:t>
      </w:r>
    </w:p>
    <w:p w14:paraId="133EECAC" w14:textId="783ED073" w:rsidR="008A64B0" w:rsidRDefault="008A64B0" w:rsidP="00EE0F7A">
      <w:pPr>
        <w:spacing w:after="0" w:line="276" w:lineRule="auto"/>
        <w:ind w:left="720"/>
        <w:rPr>
          <w:sz w:val="24"/>
          <w:szCs w:val="24"/>
        </w:rPr>
      </w:pPr>
      <w:r>
        <w:rPr>
          <w:sz w:val="24"/>
          <w:szCs w:val="24"/>
        </w:rPr>
        <w:t xml:space="preserve">Insert in the position specified by making the value of the node at the current position the next node for the node to be inserted and make the current nodes </w:t>
      </w:r>
      <w:proofErr w:type="spellStart"/>
      <w:r>
        <w:rPr>
          <w:sz w:val="24"/>
          <w:szCs w:val="24"/>
        </w:rPr>
        <w:t>prev</w:t>
      </w:r>
      <w:proofErr w:type="spellEnd"/>
      <w:r>
        <w:rPr>
          <w:sz w:val="24"/>
          <w:szCs w:val="24"/>
        </w:rPr>
        <w:t xml:space="preserve"> to be the node’s that </w:t>
      </w:r>
      <w:r w:rsidR="00EE0F7A">
        <w:rPr>
          <w:sz w:val="24"/>
          <w:szCs w:val="24"/>
        </w:rPr>
        <w:t>must</w:t>
      </w:r>
      <w:r>
        <w:rPr>
          <w:sz w:val="24"/>
          <w:szCs w:val="24"/>
        </w:rPr>
        <w:t xml:space="preserve"> be inserted previous.</w:t>
      </w:r>
    </w:p>
    <w:p w14:paraId="01E09466" w14:textId="514AB0D8" w:rsidR="009D1A52" w:rsidRDefault="009D1A52" w:rsidP="00EE0F7A">
      <w:pPr>
        <w:spacing w:after="0" w:line="276" w:lineRule="auto"/>
        <w:rPr>
          <w:sz w:val="24"/>
          <w:szCs w:val="24"/>
        </w:rPr>
      </w:pPr>
      <w:r>
        <w:rPr>
          <w:sz w:val="24"/>
          <w:szCs w:val="24"/>
        </w:rPr>
        <w:t>}</w:t>
      </w:r>
    </w:p>
    <w:p w14:paraId="4C188C6E" w14:textId="3AE56D1A" w:rsidR="009D1A52" w:rsidRDefault="009D1A52" w:rsidP="00EE0F7A">
      <w:pPr>
        <w:spacing w:after="0" w:line="276" w:lineRule="auto"/>
        <w:rPr>
          <w:sz w:val="24"/>
          <w:szCs w:val="24"/>
        </w:rPr>
      </w:pPr>
      <w:proofErr w:type="gramStart"/>
      <w:r>
        <w:rPr>
          <w:sz w:val="24"/>
          <w:szCs w:val="24"/>
        </w:rPr>
        <w:t>Sequence::</w:t>
      </w:r>
      <w:proofErr w:type="gramEnd"/>
      <w:r>
        <w:rPr>
          <w:sz w:val="24"/>
          <w:szCs w:val="24"/>
        </w:rPr>
        <w:t>insert (const ItemType value)</w:t>
      </w:r>
    </w:p>
    <w:p w14:paraId="49C4673E" w14:textId="77777777" w:rsidR="00EE0F7A" w:rsidRDefault="009D1A52" w:rsidP="00EE0F7A">
      <w:pPr>
        <w:spacing w:after="0" w:line="276" w:lineRule="auto"/>
        <w:rPr>
          <w:sz w:val="24"/>
          <w:szCs w:val="24"/>
        </w:rPr>
      </w:pPr>
      <w:r>
        <w:rPr>
          <w:sz w:val="24"/>
          <w:szCs w:val="24"/>
        </w:rPr>
        <w:t>{</w:t>
      </w:r>
      <w:r>
        <w:rPr>
          <w:sz w:val="24"/>
          <w:szCs w:val="24"/>
        </w:rPr>
        <w:br/>
      </w:r>
      <w:r w:rsidR="00597BE8">
        <w:rPr>
          <w:sz w:val="24"/>
          <w:szCs w:val="24"/>
        </w:rPr>
        <w:tab/>
      </w:r>
      <w:r w:rsidR="00EE0F7A">
        <w:rPr>
          <w:sz w:val="24"/>
          <w:szCs w:val="24"/>
        </w:rPr>
        <w:t>insert a new node that has value equal to the value parameter passes in the sequence</w:t>
      </w:r>
    </w:p>
    <w:p w14:paraId="0E975C2F" w14:textId="0EB9A41F" w:rsidR="009D1A52" w:rsidRDefault="00EE0F7A" w:rsidP="00EE0F7A">
      <w:pPr>
        <w:spacing w:after="0" w:line="276" w:lineRule="auto"/>
        <w:ind w:firstLine="720"/>
        <w:rPr>
          <w:sz w:val="24"/>
          <w:szCs w:val="24"/>
        </w:rPr>
      </w:pPr>
      <w:r>
        <w:rPr>
          <w:sz w:val="24"/>
          <w:szCs w:val="24"/>
        </w:rPr>
        <w:t>where the parameter is &lt;= the value at that position.</w:t>
      </w:r>
    </w:p>
    <w:p w14:paraId="02D9F0A3" w14:textId="4DB69509" w:rsidR="00EE0F7A" w:rsidRDefault="00EE0F7A" w:rsidP="00EE0F7A">
      <w:pPr>
        <w:spacing w:after="0" w:line="276" w:lineRule="auto"/>
        <w:ind w:firstLine="720"/>
        <w:rPr>
          <w:sz w:val="24"/>
          <w:szCs w:val="24"/>
        </w:rPr>
      </w:pPr>
      <w:r>
        <w:rPr>
          <w:sz w:val="24"/>
          <w:szCs w:val="24"/>
        </w:rPr>
        <w:t>Loop till we find a position where value &lt;= value at position or end and then insert</w:t>
      </w:r>
    </w:p>
    <w:p w14:paraId="1492C712" w14:textId="31087D2C" w:rsidR="00DB007A" w:rsidRDefault="009D1A52" w:rsidP="00EE0F7A">
      <w:pPr>
        <w:spacing w:after="0" w:line="276" w:lineRule="auto"/>
        <w:rPr>
          <w:sz w:val="24"/>
          <w:szCs w:val="24"/>
        </w:rPr>
      </w:pPr>
      <w:r>
        <w:rPr>
          <w:sz w:val="24"/>
          <w:szCs w:val="24"/>
        </w:rPr>
        <w:t>}</w:t>
      </w:r>
    </w:p>
    <w:p w14:paraId="37658771" w14:textId="3834610E" w:rsidR="00DB007A" w:rsidRDefault="00DB007A" w:rsidP="00EE0F7A">
      <w:pPr>
        <w:spacing w:after="0" w:line="276" w:lineRule="auto"/>
        <w:rPr>
          <w:sz w:val="24"/>
          <w:szCs w:val="24"/>
        </w:rPr>
      </w:pPr>
      <w:proofErr w:type="gramStart"/>
      <w:r>
        <w:rPr>
          <w:sz w:val="24"/>
          <w:szCs w:val="24"/>
        </w:rPr>
        <w:t>Sequence::</w:t>
      </w:r>
      <w:proofErr w:type="gramEnd"/>
      <w:r>
        <w:rPr>
          <w:sz w:val="24"/>
          <w:szCs w:val="24"/>
        </w:rPr>
        <w:t>erase (int pos)</w:t>
      </w:r>
    </w:p>
    <w:p w14:paraId="4C7C2CC7" w14:textId="5DFDC78C" w:rsidR="00DB007A" w:rsidRDefault="00DB007A" w:rsidP="00EE0F7A">
      <w:pPr>
        <w:spacing w:after="0" w:line="276" w:lineRule="auto"/>
        <w:rPr>
          <w:sz w:val="24"/>
          <w:szCs w:val="24"/>
        </w:rPr>
      </w:pPr>
      <w:r>
        <w:rPr>
          <w:sz w:val="24"/>
          <w:szCs w:val="24"/>
        </w:rPr>
        <w:t>{</w:t>
      </w:r>
    </w:p>
    <w:p w14:paraId="6BDD2AB6" w14:textId="2BCC4FB7" w:rsidR="00DB007A" w:rsidRDefault="000E0AB8" w:rsidP="000E0AB8">
      <w:pPr>
        <w:spacing w:after="0" w:line="276" w:lineRule="auto"/>
        <w:ind w:left="720"/>
        <w:rPr>
          <w:sz w:val="24"/>
          <w:szCs w:val="24"/>
        </w:rPr>
      </w:pPr>
      <w:r>
        <w:rPr>
          <w:sz w:val="24"/>
          <w:szCs w:val="24"/>
        </w:rPr>
        <w:t xml:space="preserve">Iterate till we reach the position desired and then delete the node present at that position. </w:t>
      </w:r>
    </w:p>
    <w:p w14:paraId="3ED5656B" w14:textId="581AD919" w:rsidR="00DB007A" w:rsidRDefault="00DB007A" w:rsidP="00EE0F7A">
      <w:pPr>
        <w:spacing w:after="0" w:line="276" w:lineRule="auto"/>
        <w:rPr>
          <w:sz w:val="24"/>
          <w:szCs w:val="24"/>
        </w:rPr>
      </w:pPr>
      <w:r>
        <w:rPr>
          <w:sz w:val="24"/>
          <w:szCs w:val="24"/>
        </w:rPr>
        <w:t>}</w:t>
      </w:r>
    </w:p>
    <w:p w14:paraId="6DE37302" w14:textId="046F4D42" w:rsidR="000E0AB8" w:rsidRDefault="000E0AB8" w:rsidP="00EE0F7A">
      <w:pPr>
        <w:spacing w:after="0" w:line="276" w:lineRule="auto"/>
        <w:rPr>
          <w:sz w:val="24"/>
          <w:szCs w:val="24"/>
        </w:rPr>
      </w:pPr>
      <w:proofErr w:type="gramStart"/>
      <w:r>
        <w:rPr>
          <w:sz w:val="24"/>
          <w:szCs w:val="24"/>
        </w:rPr>
        <w:t>Sequence::</w:t>
      </w:r>
      <w:proofErr w:type="gramEnd"/>
      <w:r>
        <w:rPr>
          <w:sz w:val="24"/>
          <w:szCs w:val="24"/>
        </w:rPr>
        <w:t>remove (const ItemType&amp; value)</w:t>
      </w:r>
    </w:p>
    <w:p w14:paraId="1CE4F13F" w14:textId="42D54FCF" w:rsidR="000E0AB8" w:rsidRDefault="000E0AB8" w:rsidP="00EE0F7A">
      <w:pPr>
        <w:spacing w:after="0" w:line="276" w:lineRule="auto"/>
        <w:rPr>
          <w:sz w:val="24"/>
          <w:szCs w:val="24"/>
        </w:rPr>
      </w:pPr>
      <w:r>
        <w:rPr>
          <w:sz w:val="24"/>
          <w:szCs w:val="24"/>
        </w:rPr>
        <w:t>{</w:t>
      </w:r>
    </w:p>
    <w:p w14:paraId="0C637FFC" w14:textId="553641A0" w:rsidR="000E0AB8" w:rsidRDefault="000E0AB8" w:rsidP="000E0AB8">
      <w:pPr>
        <w:spacing w:after="0" w:line="276" w:lineRule="auto"/>
        <w:ind w:left="720"/>
        <w:rPr>
          <w:sz w:val="24"/>
          <w:szCs w:val="24"/>
        </w:rPr>
      </w:pPr>
      <w:r>
        <w:rPr>
          <w:sz w:val="24"/>
          <w:szCs w:val="24"/>
        </w:rPr>
        <w:t>Iterate through the list till the ‘data’ of a node is equal to the value parameter passed. Erase it, increment the counter that keeps track of the number of nodes deleted, and keeping looping to find more nodes.</w:t>
      </w:r>
    </w:p>
    <w:p w14:paraId="69FFE913" w14:textId="1D808858" w:rsidR="000E0AB8" w:rsidRDefault="000E0AB8" w:rsidP="00EE0F7A">
      <w:pPr>
        <w:spacing w:after="0" w:line="276" w:lineRule="auto"/>
        <w:rPr>
          <w:sz w:val="24"/>
          <w:szCs w:val="24"/>
        </w:rPr>
      </w:pPr>
      <w:r>
        <w:rPr>
          <w:sz w:val="24"/>
          <w:szCs w:val="24"/>
        </w:rPr>
        <w:t>}</w:t>
      </w:r>
    </w:p>
    <w:p w14:paraId="66FB5D0D" w14:textId="202A6735" w:rsidR="000E0AB8" w:rsidRDefault="000E0AB8" w:rsidP="00EE0F7A">
      <w:pPr>
        <w:spacing w:after="0" w:line="276" w:lineRule="auto"/>
        <w:rPr>
          <w:sz w:val="24"/>
          <w:szCs w:val="24"/>
        </w:rPr>
      </w:pPr>
      <w:proofErr w:type="gramStart"/>
      <w:r>
        <w:rPr>
          <w:sz w:val="24"/>
          <w:szCs w:val="24"/>
        </w:rPr>
        <w:t>Sequence::</w:t>
      </w:r>
      <w:proofErr w:type="gramEnd"/>
      <w:r>
        <w:rPr>
          <w:sz w:val="24"/>
          <w:szCs w:val="24"/>
        </w:rPr>
        <w:t>swap (const Sequence&amp; seq1, const Sequence&amp; seq2)</w:t>
      </w:r>
    </w:p>
    <w:p w14:paraId="15C620D1" w14:textId="422F44C5" w:rsidR="000E0AB8" w:rsidRDefault="000E0AB8" w:rsidP="00EE0F7A">
      <w:pPr>
        <w:spacing w:after="0" w:line="276" w:lineRule="auto"/>
        <w:rPr>
          <w:sz w:val="24"/>
          <w:szCs w:val="24"/>
        </w:rPr>
      </w:pPr>
      <w:r>
        <w:rPr>
          <w:sz w:val="24"/>
          <w:szCs w:val="24"/>
        </w:rPr>
        <w:t>{</w:t>
      </w:r>
    </w:p>
    <w:p w14:paraId="2A6E108F" w14:textId="402CB6FF" w:rsidR="000E0AB8" w:rsidRDefault="000E0AB8" w:rsidP="000E0AB8">
      <w:pPr>
        <w:spacing w:after="0" w:line="276" w:lineRule="auto"/>
        <w:ind w:left="720"/>
        <w:rPr>
          <w:sz w:val="24"/>
          <w:szCs w:val="24"/>
        </w:rPr>
      </w:pPr>
      <w:r>
        <w:rPr>
          <w:sz w:val="24"/>
          <w:szCs w:val="24"/>
        </w:rPr>
        <w:lastRenderedPageBreak/>
        <w:t>Create a temporary pointer to swap the head pointers of the 2 sequences and create a temporary int pointer to swap the size variable of them.</w:t>
      </w:r>
    </w:p>
    <w:p w14:paraId="0AE0F4EE" w14:textId="0E752018" w:rsidR="000E0AB8" w:rsidRDefault="000E0AB8" w:rsidP="00EE0F7A">
      <w:pPr>
        <w:spacing w:after="0" w:line="276" w:lineRule="auto"/>
        <w:rPr>
          <w:sz w:val="24"/>
          <w:szCs w:val="24"/>
        </w:rPr>
      </w:pPr>
      <w:r>
        <w:rPr>
          <w:sz w:val="24"/>
          <w:szCs w:val="24"/>
        </w:rPr>
        <w:t>}</w:t>
      </w:r>
    </w:p>
    <w:p w14:paraId="3E5CE8D3" w14:textId="2A7C76AE" w:rsidR="000E0AB8" w:rsidRDefault="000E0AB8" w:rsidP="00EE0F7A">
      <w:pPr>
        <w:spacing w:after="0" w:line="276" w:lineRule="auto"/>
        <w:rPr>
          <w:sz w:val="24"/>
          <w:szCs w:val="24"/>
        </w:rPr>
      </w:pPr>
      <w:proofErr w:type="gramStart"/>
      <w:r>
        <w:rPr>
          <w:sz w:val="24"/>
          <w:szCs w:val="24"/>
        </w:rPr>
        <w:t>Sequence::</w:t>
      </w:r>
      <w:proofErr w:type="gramEnd"/>
      <w:r>
        <w:rPr>
          <w:sz w:val="24"/>
          <w:szCs w:val="24"/>
        </w:rPr>
        <w:t>subsequence (const Sequence&amp; seq1, const Sequence&amp; seq2)</w:t>
      </w:r>
    </w:p>
    <w:p w14:paraId="03E1C92E" w14:textId="0FD83BD1" w:rsidR="000E0AB8" w:rsidRDefault="000E0AB8" w:rsidP="00EE0F7A">
      <w:pPr>
        <w:spacing w:after="0" w:line="276" w:lineRule="auto"/>
        <w:rPr>
          <w:sz w:val="24"/>
          <w:szCs w:val="24"/>
        </w:rPr>
      </w:pPr>
      <w:r>
        <w:rPr>
          <w:sz w:val="24"/>
          <w:szCs w:val="24"/>
        </w:rPr>
        <w:t>{</w:t>
      </w:r>
    </w:p>
    <w:p w14:paraId="757B85C8" w14:textId="36A04743" w:rsidR="000E0AB8" w:rsidRDefault="000E0AB8" w:rsidP="00EE0F7A">
      <w:pPr>
        <w:spacing w:after="0" w:line="276" w:lineRule="auto"/>
        <w:rPr>
          <w:sz w:val="24"/>
          <w:szCs w:val="24"/>
        </w:rPr>
      </w:pPr>
      <w:r>
        <w:rPr>
          <w:sz w:val="24"/>
          <w:szCs w:val="24"/>
        </w:rPr>
        <w:tab/>
        <w:t>Iterate through seq1 to find the first element of seq2.</w:t>
      </w:r>
    </w:p>
    <w:p w14:paraId="3DDAA8CF" w14:textId="3DC42E65" w:rsidR="000E0AB8" w:rsidRDefault="000E0AB8" w:rsidP="000E0AB8">
      <w:pPr>
        <w:spacing w:after="0" w:line="276" w:lineRule="auto"/>
        <w:ind w:left="720"/>
        <w:rPr>
          <w:sz w:val="24"/>
          <w:szCs w:val="24"/>
        </w:rPr>
      </w:pPr>
      <w:r>
        <w:rPr>
          <w:sz w:val="24"/>
          <w:szCs w:val="24"/>
        </w:rPr>
        <w:t>If we find the first item then starting at that position, check to see if the rest of the elements are same or not.</w:t>
      </w:r>
    </w:p>
    <w:p w14:paraId="2A34B30E" w14:textId="272EFB04" w:rsidR="000E0AB8" w:rsidRDefault="000E0AB8" w:rsidP="000E0AB8">
      <w:pPr>
        <w:spacing w:after="0" w:line="276" w:lineRule="auto"/>
        <w:ind w:left="720"/>
        <w:rPr>
          <w:sz w:val="24"/>
          <w:szCs w:val="24"/>
        </w:rPr>
      </w:pPr>
      <w:r>
        <w:rPr>
          <w:sz w:val="24"/>
          <w:szCs w:val="24"/>
        </w:rPr>
        <w:t xml:space="preserve">If they are same then return the position where </w:t>
      </w:r>
      <w:r w:rsidR="00445A76">
        <w:rPr>
          <w:sz w:val="24"/>
          <w:szCs w:val="24"/>
        </w:rPr>
        <w:t>we found the first element, if not found then search for the first element again and repeat the process.</w:t>
      </w:r>
    </w:p>
    <w:p w14:paraId="045BF388" w14:textId="50609567" w:rsidR="000E0AB8" w:rsidRDefault="000E0AB8" w:rsidP="00EE0F7A">
      <w:pPr>
        <w:spacing w:after="0" w:line="276" w:lineRule="auto"/>
        <w:rPr>
          <w:sz w:val="24"/>
          <w:szCs w:val="24"/>
        </w:rPr>
      </w:pPr>
      <w:r>
        <w:rPr>
          <w:sz w:val="24"/>
          <w:szCs w:val="24"/>
        </w:rPr>
        <w:t>}</w:t>
      </w:r>
    </w:p>
    <w:p w14:paraId="77661C30" w14:textId="7F064882" w:rsidR="00445A76" w:rsidRDefault="00445A76" w:rsidP="00EE0F7A">
      <w:pPr>
        <w:spacing w:after="0" w:line="276" w:lineRule="auto"/>
        <w:rPr>
          <w:sz w:val="24"/>
          <w:szCs w:val="24"/>
        </w:rPr>
      </w:pPr>
      <w:proofErr w:type="gramStart"/>
      <w:r>
        <w:rPr>
          <w:sz w:val="24"/>
          <w:szCs w:val="24"/>
        </w:rPr>
        <w:t>Sequence::</w:t>
      </w:r>
      <w:proofErr w:type="gramEnd"/>
      <w:r>
        <w:rPr>
          <w:sz w:val="24"/>
          <w:szCs w:val="24"/>
        </w:rPr>
        <w:t>interleave (const Sequence&amp; seq1, const Sequence&amp; seq2, const Sequence&amp; result)</w:t>
      </w:r>
    </w:p>
    <w:p w14:paraId="2F189711" w14:textId="028A9407" w:rsidR="00445A76" w:rsidRDefault="00445A76" w:rsidP="00EE0F7A">
      <w:pPr>
        <w:spacing w:after="0" w:line="276" w:lineRule="auto"/>
        <w:rPr>
          <w:sz w:val="24"/>
          <w:szCs w:val="24"/>
        </w:rPr>
      </w:pPr>
      <w:r>
        <w:rPr>
          <w:sz w:val="24"/>
          <w:szCs w:val="24"/>
        </w:rPr>
        <w:t>{</w:t>
      </w:r>
    </w:p>
    <w:p w14:paraId="195D7F13" w14:textId="3F526B80" w:rsidR="00445A76" w:rsidRDefault="00445A76" w:rsidP="00EE0F7A">
      <w:pPr>
        <w:spacing w:after="0" w:line="276" w:lineRule="auto"/>
        <w:rPr>
          <w:sz w:val="24"/>
          <w:szCs w:val="24"/>
        </w:rPr>
      </w:pPr>
      <w:r>
        <w:rPr>
          <w:sz w:val="24"/>
          <w:szCs w:val="24"/>
        </w:rPr>
        <w:tab/>
        <w:t>If either of seq1 or seq2 is empty, then add the other seq’s item to result</w:t>
      </w:r>
    </w:p>
    <w:p w14:paraId="3B061664" w14:textId="716716DF" w:rsidR="00445A76" w:rsidRDefault="00CC19F5" w:rsidP="00CC19F5">
      <w:pPr>
        <w:spacing w:after="0" w:line="276" w:lineRule="auto"/>
        <w:ind w:left="720"/>
        <w:rPr>
          <w:sz w:val="24"/>
          <w:szCs w:val="24"/>
        </w:rPr>
      </w:pPr>
      <w:r>
        <w:rPr>
          <w:sz w:val="24"/>
          <w:szCs w:val="24"/>
        </w:rPr>
        <w:t xml:space="preserve">Or else, add both item’s sequence until any one of the </w:t>
      </w:r>
      <w:r w:rsidR="00785736">
        <w:rPr>
          <w:sz w:val="24"/>
          <w:szCs w:val="24"/>
        </w:rPr>
        <w:t>sequences</w:t>
      </w:r>
      <w:r>
        <w:rPr>
          <w:sz w:val="24"/>
          <w:szCs w:val="24"/>
        </w:rPr>
        <w:t xml:space="preserve"> is over and then end the rest of the items of the sequence that has elements left.</w:t>
      </w:r>
    </w:p>
    <w:p w14:paraId="066827C2" w14:textId="51402865" w:rsidR="00CC19F5" w:rsidRDefault="00CC19F5" w:rsidP="00CC19F5">
      <w:pPr>
        <w:spacing w:after="0" w:line="276" w:lineRule="auto"/>
        <w:ind w:left="720"/>
        <w:rPr>
          <w:sz w:val="24"/>
          <w:szCs w:val="24"/>
        </w:rPr>
      </w:pPr>
      <w:r>
        <w:rPr>
          <w:sz w:val="24"/>
          <w:szCs w:val="24"/>
        </w:rPr>
        <w:t>After adding all the items, remove the initial items in result.</w:t>
      </w:r>
    </w:p>
    <w:p w14:paraId="754CB004" w14:textId="3EBDCD6F" w:rsidR="00445A76" w:rsidRDefault="00445A76" w:rsidP="00EE0F7A">
      <w:pPr>
        <w:spacing w:after="0" w:line="276" w:lineRule="auto"/>
        <w:rPr>
          <w:sz w:val="24"/>
          <w:szCs w:val="24"/>
        </w:rPr>
      </w:pPr>
      <w:r>
        <w:rPr>
          <w:sz w:val="24"/>
          <w:szCs w:val="24"/>
        </w:rPr>
        <w:t>}</w:t>
      </w:r>
    </w:p>
    <w:p w14:paraId="127F0128" w14:textId="2D5C093D" w:rsidR="000077F8" w:rsidRDefault="000077F8" w:rsidP="00EE0F7A">
      <w:pPr>
        <w:spacing w:after="0" w:line="276" w:lineRule="auto"/>
        <w:rPr>
          <w:sz w:val="24"/>
          <w:szCs w:val="24"/>
        </w:rPr>
      </w:pPr>
    </w:p>
    <w:p w14:paraId="3EDB3B5B" w14:textId="55992A58" w:rsidR="000077F8" w:rsidRPr="000077F8" w:rsidRDefault="000077F8" w:rsidP="000077F8">
      <w:pPr>
        <w:spacing w:line="276" w:lineRule="auto"/>
        <w:rPr>
          <w:b/>
          <w:sz w:val="24"/>
          <w:szCs w:val="24"/>
        </w:rPr>
      </w:pPr>
      <w:r w:rsidRPr="000077F8">
        <w:rPr>
          <w:b/>
          <w:sz w:val="24"/>
          <w:szCs w:val="24"/>
        </w:rPr>
        <w:t>Test Cases</w:t>
      </w:r>
    </w:p>
    <w:p w14:paraId="0B5B13EE" w14:textId="77777777" w:rsidR="000077F8" w:rsidRPr="000077F8" w:rsidRDefault="000077F8" w:rsidP="000077F8">
      <w:pPr>
        <w:spacing w:after="0" w:line="240" w:lineRule="auto"/>
        <w:rPr>
          <w:sz w:val="24"/>
          <w:szCs w:val="24"/>
        </w:rPr>
      </w:pPr>
      <w:r w:rsidRPr="000077F8">
        <w:rPr>
          <w:sz w:val="24"/>
          <w:szCs w:val="24"/>
        </w:rPr>
        <w:t>// creating an empty Sequence</w:t>
      </w:r>
    </w:p>
    <w:p w14:paraId="40183CD8" w14:textId="77777777" w:rsidR="000077F8" w:rsidRPr="000077F8" w:rsidRDefault="000077F8" w:rsidP="000077F8">
      <w:pPr>
        <w:spacing w:after="0" w:line="240" w:lineRule="auto"/>
        <w:rPr>
          <w:sz w:val="24"/>
          <w:szCs w:val="24"/>
        </w:rPr>
      </w:pPr>
    </w:p>
    <w:p w14:paraId="7CE30AD3" w14:textId="77777777" w:rsidR="000077F8" w:rsidRPr="000077F8" w:rsidRDefault="000077F8" w:rsidP="000077F8">
      <w:pPr>
        <w:spacing w:after="0" w:line="240" w:lineRule="auto"/>
        <w:rPr>
          <w:sz w:val="24"/>
          <w:szCs w:val="24"/>
        </w:rPr>
      </w:pPr>
      <w:r w:rsidRPr="000077F8">
        <w:rPr>
          <w:sz w:val="24"/>
          <w:szCs w:val="24"/>
        </w:rPr>
        <w:tab/>
        <w:t>Sequence s; // default constructor creates an empty Sequence.</w:t>
      </w:r>
    </w:p>
    <w:p w14:paraId="2D23311F"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empty</w:t>
      </w:r>
      <w:proofErr w:type="spellEnd"/>
      <w:proofErr w:type="gramEnd"/>
      <w:r w:rsidRPr="000077F8">
        <w:rPr>
          <w:sz w:val="24"/>
          <w:szCs w:val="24"/>
        </w:rPr>
        <w:t>()); // testing empty()</w:t>
      </w:r>
    </w:p>
    <w:p w14:paraId="3A203E77"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size</w:t>
      </w:r>
      <w:proofErr w:type="spellEnd"/>
      <w:proofErr w:type="gramEnd"/>
      <w:r w:rsidRPr="000077F8">
        <w:rPr>
          <w:sz w:val="24"/>
          <w:szCs w:val="24"/>
        </w:rPr>
        <w:t>() == 0); // testing size()</w:t>
      </w:r>
    </w:p>
    <w:p w14:paraId="02092AA9"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remove</w:t>
      </w:r>
      <w:proofErr w:type="spellEnd"/>
      <w:proofErr w:type="gramEnd"/>
      <w:r w:rsidRPr="000077F8">
        <w:rPr>
          <w:sz w:val="24"/>
          <w:szCs w:val="24"/>
        </w:rPr>
        <w:t>(12) == 0); // nothing to remove.</w:t>
      </w:r>
    </w:p>
    <w:p w14:paraId="34B63730" w14:textId="77777777" w:rsidR="000077F8" w:rsidRPr="000077F8" w:rsidRDefault="000077F8" w:rsidP="000077F8">
      <w:pPr>
        <w:spacing w:after="0" w:line="240" w:lineRule="auto"/>
        <w:rPr>
          <w:sz w:val="24"/>
          <w:szCs w:val="24"/>
        </w:rPr>
      </w:pPr>
    </w:p>
    <w:p w14:paraId="4D700335" w14:textId="77777777" w:rsidR="000077F8" w:rsidRPr="000077F8" w:rsidRDefault="000077F8" w:rsidP="000077F8">
      <w:pPr>
        <w:spacing w:after="0" w:line="240" w:lineRule="auto"/>
        <w:rPr>
          <w:sz w:val="24"/>
          <w:szCs w:val="24"/>
        </w:rPr>
      </w:pPr>
      <w:r w:rsidRPr="000077F8">
        <w:rPr>
          <w:sz w:val="24"/>
          <w:szCs w:val="24"/>
        </w:rPr>
        <w:tab/>
        <w:t>// constructing a non-empty Sequence by successively inserting items into a previously empty Sequence.</w:t>
      </w:r>
    </w:p>
    <w:p w14:paraId="5D37DFC5" w14:textId="77777777" w:rsidR="000077F8" w:rsidRPr="000077F8" w:rsidRDefault="000077F8" w:rsidP="000077F8">
      <w:pPr>
        <w:spacing w:after="0" w:line="240" w:lineRule="auto"/>
        <w:rPr>
          <w:sz w:val="24"/>
          <w:szCs w:val="24"/>
        </w:rPr>
      </w:pPr>
    </w:p>
    <w:p w14:paraId="43906866"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insert</w:t>
      </w:r>
      <w:proofErr w:type="spellEnd"/>
      <w:r w:rsidRPr="000077F8">
        <w:rPr>
          <w:sz w:val="24"/>
          <w:szCs w:val="24"/>
        </w:rPr>
        <w:t>(0, 10) == 0); // testing the first insert() function which uses a position and an ItemType value to be inserted. Successful insertion returns the position where insertion was made.</w:t>
      </w:r>
    </w:p>
    <w:p w14:paraId="1601F71C" w14:textId="77777777" w:rsidR="000077F8" w:rsidRPr="000077F8" w:rsidRDefault="000077F8" w:rsidP="000077F8">
      <w:pPr>
        <w:spacing w:after="0" w:line="240" w:lineRule="auto"/>
        <w:rPr>
          <w:sz w:val="24"/>
          <w:szCs w:val="24"/>
        </w:rPr>
      </w:pPr>
      <w:r w:rsidRPr="000077F8">
        <w:rPr>
          <w:sz w:val="24"/>
          <w:szCs w:val="24"/>
        </w:rPr>
        <w:tab/>
        <w:t>assert</w:t>
      </w:r>
      <w:proofErr w:type="gramStart"/>
      <w:r w:rsidRPr="000077F8">
        <w:rPr>
          <w:sz w:val="24"/>
          <w:szCs w:val="24"/>
        </w:rPr>
        <w:t>(!</w:t>
      </w:r>
      <w:proofErr w:type="spellStart"/>
      <w:r w:rsidRPr="000077F8">
        <w:rPr>
          <w:sz w:val="24"/>
          <w:szCs w:val="24"/>
        </w:rPr>
        <w:t>s</w:t>
      </w:r>
      <w:proofErr w:type="gramEnd"/>
      <w:r w:rsidRPr="000077F8">
        <w:rPr>
          <w:sz w:val="24"/>
          <w:szCs w:val="24"/>
        </w:rPr>
        <w:t>.empty</w:t>
      </w:r>
      <w:proofErr w:type="spellEnd"/>
      <w:r w:rsidRPr="000077F8">
        <w:rPr>
          <w:sz w:val="24"/>
          <w:szCs w:val="24"/>
        </w:rPr>
        <w:t>()); // s is non-empty now.</w:t>
      </w:r>
    </w:p>
    <w:p w14:paraId="6471AFC8"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size</w:t>
      </w:r>
      <w:proofErr w:type="spellEnd"/>
      <w:proofErr w:type="gramEnd"/>
      <w:r w:rsidRPr="000077F8">
        <w:rPr>
          <w:sz w:val="24"/>
          <w:szCs w:val="24"/>
        </w:rPr>
        <w:t>() == 1); // s contains one item.</w:t>
      </w:r>
    </w:p>
    <w:p w14:paraId="787177D9"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insert</w:t>
      </w:r>
      <w:proofErr w:type="spellEnd"/>
      <w:r w:rsidRPr="000077F8">
        <w:rPr>
          <w:sz w:val="24"/>
          <w:szCs w:val="24"/>
        </w:rPr>
        <w:t>(1, 12) == 1);</w:t>
      </w:r>
    </w:p>
    <w:p w14:paraId="340FCB20"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size</w:t>
      </w:r>
      <w:proofErr w:type="spellEnd"/>
      <w:proofErr w:type="gramEnd"/>
      <w:r w:rsidRPr="000077F8">
        <w:rPr>
          <w:sz w:val="24"/>
          <w:szCs w:val="24"/>
        </w:rPr>
        <w:t>() == 2); // each time an item is inserted, size increases by one.</w:t>
      </w:r>
    </w:p>
    <w:p w14:paraId="5CF057E0"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insert</w:t>
      </w:r>
      <w:proofErr w:type="spellEnd"/>
      <w:r w:rsidRPr="000077F8">
        <w:rPr>
          <w:sz w:val="24"/>
          <w:szCs w:val="24"/>
        </w:rPr>
        <w:t>(2, 14) == 2);</w:t>
      </w:r>
    </w:p>
    <w:p w14:paraId="0B6810A2"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size</w:t>
      </w:r>
      <w:proofErr w:type="spellEnd"/>
      <w:proofErr w:type="gramEnd"/>
      <w:r w:rsidRPr="000077F8">
        <w:rPr>
          <w:sz w:val="24"/>
          <w:szCs w:val="24"/>
        </w:rPr>
        <w:t>() == 3);</w:t>
      </w:r>
    </w:p>
    <w:p w14:paraId="3252CBAD" w14:textId="77777777" w:rsidR="000077F8" w:rsidRPr="000077F8" w:rsidRDefault="000077F8" w:rsidP="000077F8">
      <w:pPr>
        <w:spacing w:after="0" w:line="240" w:lineRule="auto"/>
        <w:rPr>
          <w:sz w:val="24"/>
          <w:szCs w:val="24"/>
        </w:rPr>
      </w:pPr>
      <w:r w:rsidRPr="000077F8">
        <w:rPr>
          <w:sz w:val="24"/>
          <w:szCs w:val="24"/>
        </w:rPr>
        <w:lastRenderedPageBreak/>
        <w:tab/>
      </w:r>
      <w:proofErr w:type="gramStart"/>
      <w:r w:rsidRPr="000077F8">
        <w:rPr>
          <w:sz w:val="24"/>
          <w:szCs w:val="24"/>
        </w:rPr>
        <w:t>assert(</w:t>
      </w:r>
      <w:proofErr w:type="spellStart"/>
      <w:proofErr w:type="gramEnd"/>
      <w:r w:rsidRPr="000077F8">
        <w:rPr>
          <w:sz w:val="24"/>
          <w:szCs w:val="24"/>
        </w:rPr>
        <w:t>s.insert</w:t>
      </w:r>
      <w:proofErr w:type="spellEnd"/>
      <w:r w:rsidRPr="000077F8">
        <w:rPr>
          <w:sz w:val="24"/>
          <w:szCs w:val="24"/>
        </w:rPr>
        <w:t xml:space="preserve">(4, 20) == -1); // can't skip values while inserting. The position where insertion is to be made must lie between 0 and </w:t>
      </w:r>
      <w:proofErr w:type="gramStart"/>
      <w:r w:rsidRPr="000077F8">
        <w:rPr>
          <w:sz w:val="24"/>
          <w:szCs w:val="24"/>
        </w:rPr>
        <w:t>size(</w:t>
      </w:r>
      <w:proofErr w:type="gramEnd"/>
      <w:r w:rsidRPr="000077F8">
        <w:rPr>
          <w:sz w:val="24"/>
          <w:szCs w:val="24"/>
        </w:rPr>
        <w:t>).</w:t>
      </w:r>
    </w:p>
    <w:p w14:paraId="2D5C87DC"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size</w:t>
      </w:r>
      <w:proofErr w:type="spellEnd"/>
      <w:proofErr w:type="gramEnd"/>
      <w:r w:rsidRPr="000077F8">
        <w:rPr>
          <w:sz w:val="24"/>
          <w:szCs w:val="24"/>
        </w:rPr>
        <w:t>() == 3); // unsuccessful insertion operation doesn't affect size.</w:t>
      </w:r>
    </w:p>
    <w:p w14:paraId="51D4DEDC" w14:textId="77777777" w:rsidR="000077F8" w:rsidRPr="000077F8" w:rsidRDefault="000077F8" w:rsidP="000077F8">
      <w:pPr>
        <w:spacing w:after="0" w:line="240" w:lineRule="auto"/>
        <w:rPr>
          <w:sz w:val="24"/>
          <w:szCs w:val="24"/>
        </w:rPr>
      </w:pPr>
    </w:p>
    <w:p w14:paraId="6E7672E3" w14:textId="77777777" w:rsidR="000077F8" w:rsidRPr="000077F8" w:rsidRDefault="000077F8" w:rsidP="000077F8">
      <w:pPr>
        <w:spacing w:after="0" w:line="240" w:lineRule="auto"/>
        <w:rPr>
          <w:sz w:val="24"/>
          <w:szCs w:val="24"/>
        </w:rPr>
      </w:pPr>
      <w:r w:rsidRPr="000077F8">
        <w:rPr>
          <w:sz w:val="24"/>
          <w:szCs w:val="24"/>
        </w:rPr>
        <w:tab/>
        <w:t>// accessing data in a non-empty Sequence</w:t>
      </w:r>
    </w:p>
    <w:p w14:paraId="51226DEB" w14:textId="77777777" w:rsidR="000077F8" w:rsidRPr="000077F8" w:rsidRDefault="000077F8" w:rsidP="000077F8">
      <w:pPr>
        <w:spacing w:after="0" w:line="240" w:lineRule="auto"/>
        <w:rPr>
          <w:sz w:val="24"/>
          <w:szCs w:val="24"/>
        </w:rPr>
      </w:pPr>
    </w:p>
    <w:p w14:paraId="30DFA92A" w14:textId="77777777" w:rsidR="000077F8" w:rsidRPr="000077F8" w:rsidRDefault="000077F8" w:rsidP="000077F8">
      <w:pPr>
        <w:spacing w:after="0" w:line="240" w:lineRule="auto"/>
        <w:rPr>
          <w:sz w:val="24"/>
          <w:szCs w:val="24"/>
        </w:rPr>
      </w:pPr>
      <w:r w:rsidRPr="000077F8">
        <w:rPr>
          <w:sz w:val="24"/>
          <w:szCs w:val="24"/>
        </w:rPr>
        <w:tab/>
        <w:t xml:space="preserve">// testing </w:t>
      </w:r>
      <w:proofErr w:type="gramStart"/>
      <w:r w:rsidRPr="000077F8">
        <w:rPr>
          <w:sz w:val="24"/>
          <w:szCs w:val="24"/>
        </w:rPr>
        <w:t>get(</w:t>
      </w:r>
      <w:proofErr w:type="gramEnd"/>
      <w:r w:rsidRPr="000077F8">
        <w:rPr>
          <w:sz w:val="24"/>
          <w:szCs w:val="24"/>
        </w:rPr>
        <w:t>) for each position in the Sequence.</w:t>
      </w:r>
    </w:p>
    <w:p w14:paraId="0F696D1A" w14:textId="77777777" w:rsidR="000077F8" w:rsidRPr="000077F8" w:rsidRDefault="000077F8" w:rsidP="000077F8">
      <w:pPr>
        <w:spacing w:after="0" w:line="240" w:lineRule="auto"/>
        <w:rPr>
          <w:sz w:val="24"/>
          <w:szCs w:val="24"/>
        </w:rPr>
      </w:pPr>
      <w:r w:rsidRPr="000077F8">
        <w:rPr>
          <w:sz w:val="24"/>
          <w:szCs w:val="24"/>
        </w:rPr>
        <w:tab/>
        <w:t>ItemType x = 999;</w:t>
      </w:r>
    </w:p>
    <w:p w14:paraId="5A8B44CD"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get</w:t>
      </w:r>
      <w:proofErr w:type="spellEnd"/>
      <w:r w:rsidRPr="000077F8">
        <w:rPr>
          <w:sz w:val="24"/>
          <w:szCs w:val="24"/>
        </w:rPr>
        <w:t>(0, x) &amp;&amp; x == 10);</w:t>
      </w:r>
    </w:p>
    <w:p w14:paraId="2BDB5BD1"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get</w:t>
      </w:r>
      <w:proofErr w:type="spellEnd"/>
      <w:r w:rsidRPr="000077F8">
        <w:rPr>
          <w:sz w:val="24"/>
          <w:szCs w:val="24"/>
        </w:rPr>
        <w:t>(1, x) &amp;&amp; x == 12);</w:t>
      </w:r>
    </w:p>
    <w:p w14:paraId="195E379F"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get</w:t>
      </w:r>
      <w:proofErr w:type="spellEnd"/>
      <w:r w:rsidRPr="000077F8">
        <w:rPr>
          <w:sz w:val="24"/>
          <w:szCs w:val="24"/>
        </w:rPr>
        <w:t>(2, x) &amp;&amp; x == 14);</w:t>
      </w:r>
    </w:p>
    <w:p w14:paraId="4E88884E"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w:t>
      </w:r>
      <w:proofErr w:type="spellStart"/>
      <w:r w:rsidRPr="000077F8">
        <w:rPr>
          <w:sz w:val="24"/>
          <w:szCs w:val="24"/>
        </w:rPr>
        <w:t>s.get</w:t>
      </w:r>
      <w:proofErr w:type="spellEnd"/>
      <w:r w:rsidRPr="000077F8">
        <w:rPr>
          <w:sz w:val="24"/>
          <w:szCs w:val="24"/>
        </w:rPr>
        <w:t>(3, x) &amp;&amp; x == 14); // accessing outside bounds returns false and leaves x unaffected.</w:t>
      </w:r>
    </w:p>
    <w:p w14:paraId="66E2055B" w14:textId="77777777" w:rsidR="000077F8" w:rsidRPr="000077F8" w:rsidRDefault="000077F8" w:rsidP="000077F8">
      <w:pPr>
        <w:spacing w:after="0" w:line="240" w:lineRule="auto"/>
        <w:rPr>
          <w:sz w:val="24"/>
          <w:szCs w:val="24"/>
        </w:rPr>
      </w:pPr>
    </w:p>
    <w:p w14:paraId="07F458EA" w14:textId="77777777" w:rsidR="000077F8" w:rsidRPr="000077F8" w:rsidRDefault="000077F8" w:rsidP="000077F8">
      <w:pPr>
        <w:spacing w:after="0" w:line="240" w:lineRule="auto"/>
        <w:rPr>
          <w:sz w:val="24"/>
          <w:szCs w:val="24"/>
        </w:rPr>
      </w:pPr>
      <w:r w:rsidRPr="000077F8">
        <w:rPr>
          <w:sz w:val="24"/>
          <w:szCs w:val="24"/>
        </w:rPr>
        <w:tab/>
        <w:t xml:space="preserve">// testing </w:t>
      </w:r>
      <w:proofErr w:type="gramStart"/>
      <w:r w:rsidRPr="000077F8">
        <w:rPr>
          <w:sz w:val="24"/>
          <w:szCs w:val="24"/>
        </w:rPr>
        <w:t>find(</w:t>
      </w:r>
      <w:proofErr w:type="gramEnd"/>
      <w:r w:rsidRPr="000077F8">
        <w:rPr>
          <w:sz w:val="24"/>
          <w:szCs w:val="24"/>
        </w:rPr>
        <w:t>) for each ItemType value in the list.</w:t>
      </w:r>
    </w:p>
    <w:p w14:paraId="4403CF37"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12) == 1);</w:t>
      </w:r>
    </w:p>
    <w:p w14:paraId="61315263"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14) == 2);</w:t>
      </w:r>
    </w:p>
    <w:p w14:paraId="3C327EE6"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10) == 0);</w:t>
      </w:r>
    </w:p>
    <w:p w14:paraId="783B1CB6"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98) == -1); // cannot find what is not already there in the Sequence.</w:t>
      </w:r>
    </w:p>
    <w:p w14:paraId="0EC9662F" w14:textId="77777777" w:rsidR="000077F8" w:rsidRPr="000077F8" w:rsidRDefault="000077F8" w:rsidP="000077F8">
      <w:pPr>
        <w:spacing w:after="0" w:line="240" w:lineRule="auto"/>
        <w:rPr>
          <w:sz w:val="24"/>
          <w:szCs w:val="24"/>
        </w:rPr>
      </w:pPr>
    </w:p>
    <w:p w14:paraId="5F61DA7C" w14:textId="77777777" w:rsidR="000077F8" w:rsidRPr="000077F8" w:rsidRDefault="000077F8" w:rsidP="000077F8">
      <w:pPr>
        <w:spacing w:after="0" w:line="240" w:lineRule="auto"/>
        <w:rPr>
          <w:sz w:val="24"/>
          <w:szCs w:val="24"/>
        </w:rPr>
      </w:pPr>
      <w:r w:rsidRPr="000077F8">
        <w:rPr>
          <w:sz w:val="24"/>
          <w:szCs w:val="24"/>
        </w:rPr>
        <w:tab/>
        <w:t>// modifying a non-empty Sequence in various ways</w:t>
      </w:r>
    </w:p>
    <w:p w14:paraId="4807B6D7" w14:textId="77777777" w:rsidR="000077F8" w:rsidRPr="000077F8" w:rsidRDefault="000077F8" w:rsidP="000077F8">
      <w:pPr>
        <w:spacing w:after="0" w:line="240" w:lineRule="auto"/>
        <w:rPr>
          <w:sz w:val="24"/>
          <w:szCs w:val="24"/>
        </w:rPr>
      </w:pPr>
    </w:p>
    <w:p w14:paraId="6AFE303E"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insert</w:t>
      </w:r>
      <w:proofErr w:type="spellEnd"/>
      <w:r w:rsidRPr="000077F8">
        <w:rPr>
          <w:sz w:val="24"/>
          <w:szCs w:val="24"/>
        </w:rPr>
        <w:t>(1, 11) == 1); // inserting in the middle of a Sequence using the first insert() function</w:t>
      </w:r>
    </w:p>
    <w:p w14:paraId="348DA812" w14:textId="77777777" w:rsidR="000077F8" w:rsidRPr="000077F8" w:rsidRDefault="000077F8" w:rsidP="000077F8">
      <w:pPr>
        <w:spacing w:after="0" w:line="240" w:lineRule="auto"/>
        <w:rPr>
          <w:sz w:val="24"/>
          <w:szCs w:val="24"/>
        </w:rPr>
      </w:pPr>
    </w:p>
    <w:p w14:paraId="39758398"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size</w:t>
      </w:r>
      <w:proofErr w:type="spellEnd"/>
      <w:proofErr w:type="gramEnd"/>
      <w:r w:rsidRPr="000077F8">
        <w:rPr>
          <w:sz w:val="24"/>
          <w:szCs w:val="24"/>
        </w:rPr>
        <w:t>() == 4); // size of the sequence increases by one.</w:t>
      </w:r>
    </w:p>
    <w:p w14:paraId="6C463BE0"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10) == 0); // items before the newly inserted item remain at the same position.</w:t>
      </w:r>
    </w:p>
    <w:p w14:paraId="5D740286" w14:textId="77777777" w:rsidR="000077F8" w:rsidRPr="000077F8" w:rsidRDefault="000077F8" w:rsidP="000077F8">
      <w:pPr>
        <w:spacing w:after="0" w:line="240" w:lineRule="auto"/>
        <w:rPr>
          <w:sz w:val="24"/>
          <w:szCs w:val="24"/>
        </w:rPr>
      </w:pPr>
      <w:r w:rsidRPr="000077F8">
        <w:rPr>
          <w:sz w:val="24"/>
          <w:szCs w:val="24"/>
        </w:rPr>
        <w:tab/>
        <w:t>// all items after the inserted one are shifted ahead by one.</w:t>
      </w:r>
    </w:p>
    <w:p w14:paraId="4691BC26"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12) == 2);</w:t>
      </w:r>
    </w:p>
    <w:p w14:paraId="5FEBE61A"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14) == 3);</w:t>
      </w:r>
    </w:p>
    <w:p w14:paraId="77E76DA6" w14:textId="77777777" w:rsidR="000077F8" w:rsidRPr="000077F8" w:rsidRDefault="000077F8" w:rsidP="000077F8">
      <w:pPr>
        <w:spacing w:after="0" w:line="240" w:lineRule="auto"/>
        <w:rPr>
          <w:sz w:val="24"/>
          <w:szCs w:val="24"/>
        </w:rPr>
      </w:pPr>
    </w:p>
    <w:p w14:paraId="04668354"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insert</w:t>
      </w:r>
      <w:proofErr w:type="spellEnd"/>
      <w:proofErr w:type="gramEnd"/>
      <w:r w:rsidRPr="000077F8">
        <w:rPr>
          <w:sz w:val="24"/>
          <w:szCs w:val="24"/>
        </w:rPr>
        <w:t>(13) == 3); // testing the second insert() function, which inserts its argument wherever the arguments value is &lt;= the value of the ItemType value at that position in the sequence. In this case, 13&lt;=14, thus it will be inserted at the position where 14 was previously.</w:t>
      </w:r>
    </w:p>
    <w:p w14:paraId="6BC8D11B" w14:textId="77777777" w:rsidR="000077F8" w:rsidRPr="000077F8" w:rsidRDefault="000077F8" w:rsidP="000077F8">
      <w:pPr>
        <w:spacing w:after="0" w:line="240" w:lineRule="auto"/>
        <w:rPr>
          <w:sz w:val="24"/>
          <w:szCs w:val="24"/>
        </w:rPr>
      </w:pPr>
    </w:p>
    <w:p w14:paraId="120ADD5E"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size</w:t>
      </w:r>
      <w:proofErr w:type="spellEnd"/>
      <w:proofErr w:type="gramEnd"/>
      <w:r w:rsidRPr="000077F8">
        <w:rPr>
          <w:sz w:val="24"/>
          <w:szCs w:val="24"/>
        </w:rPr>
        <w:t>() == 5); // the size further increases by 1.</w:t>
      </w:r>
    </w:p>
    <w:p w14:paraId="45DB09A2" w14:textId="77777777" w:rsidR="000077F8" w:rsidRPr="000077F8" w:rsidRDefault="000077F8" w:rsidP="000077F8">
      <w:pPr>
        <w:spacing w:after="0" w:line="240" w:lineRule="auto"/>
        <w:rPr>
          <w:sz w:val="24"/>
          <w:szCs w:val="24"/>
        </w:rPr>
      </w:pPr>
      <w:r w:rsidRPr="000077F8">
        <w:rPr>
          <w:sz w:val="24"/>
          <w:szCs w:val="24"/>
        </w:rPr>
        <w:tab/>
        <w:t>// items before 13 remain at the same position as before.</w:t>
      </w:r>
    </w:p>
    <w:p w14:paraId="7F0D6550"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10) == 0);</w:t>
      </w:r>
    </w:p>
    <w:p w14:paraId="3FF4A99F"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11) == 1);</w:t>
      </w:r>
    </w:p>
    <w:p w14:paraId="281C0078"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12) == 2);</w:t>
      </w:r>
    </w:p>
    <w:p w14:paraId="554ACEEA" w14:textId="77777777" w:rsidR="000077F8" w:rsidRPr="000077F8" w:rsidRDefault="000077F8" w:rsidP="000077F8">
      <w:pPr>
        <w:spacing w:after="0" w:line="240" w:lineRule="auto"/>
        <w:rPr>
          <w:sz w:val="24"/>
          <w:szCs w:val="24"/>
        </w:rPr>
      </w:pPr>
      <w:r w:rsidRPr="000077F8">
        <w:rPr>
          <w:sz w:val="24"/>
          <w:szCs w:val="24"/>
        </w:rPr>
        <w:tab/>
        <w:t>// 13 was inserted where 14 was before due to reasons stated above.</w:t>
      </w:r>
    </w:p>
    <w:p w14:paraId="31F0C040"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13) == 3);</w:t>
      </w:r>
    </w:p>
    <w:p w14:paraId="7C0C1789" w14:textId="77777777" w:rsidR="000077F8" w:rsidRPr="000077F8" w:rsidRDefault="000077F8" w:rsidP="000077F8">
      <w:pPr>
        <w:spacing w:after="0" w:line="240" w:lineRule="auto"/>
        <w:rPr>
          <w:sz w:val="24"/>
          <w:szCs w:val="24"/>
        </w:rPr>
      </w:pPr>
      <w:r w:rsidRPr="000077F8">
        <w:rPr>
          <w:sz w:val="24"/>
          <w:szCs w:val="24"/>
        </w:rPr>
        <w:lastRenderedPageBreak/>
        <w:tab/>
        <w:t>assert(</w:t>
      </w:r>
      <w:proofErr w:type="spellStart"/>
      <w:proofErr w:type="gramStart"/>
      <w:r w:rsidRPr="000077F8">
        <w:rPr>
          <w:sz w:val="24"/>
          <w:szCs w:val="24"/>
        </w:rPr>
        <w:t>s.find</w:t>
      </w:r>
      <w:proofErr w:type="spellEnd"/>
      <w:proofErr w:type="gramEnd"/>
      <w:r w:rsidRPr="000077F8">
        <w:rPr>
          <w:sz w:val="24"/>
          <w:szCs w:val="24"/>
        </w:rPr>
        <w:t>(14) == 4); // 14 was shifted one position ahead.</w:t>
      </w:r>
    </w:p>
    <w:p w14:paraId="76EFDD20" w14:textId="77777777" w:rsidR="000077F8" w:rsidRPr="000077F8" w:rsidRDefault="000077F8" w:rsidP="000077F8">
      <w:pPr>
        <w:spacing w:after="0" w:line="240" w:lineRule="auto"/>
        <w:rPr>
          <w:sz w:val="24"/>
          <w:szCs w:val="24"/>
        </w:rPr>
      </w:pPr>
    </w:p>
    <w:p w14:paraId="6B03064A"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insert</w:t>
      </w:r>
      <w:proofErr w:type="spellEnd"/>
      <w:proofErr w:type="gramEnd"/>
      <w:r w:rsidRPr="000077F8">
        <w:rPr>
          <w:sz w:val="24"/>
          <w:szCs w:val="24"/>
        </w:rPr>
        <w:t>(15) == 5); // inserting something which is greater than all existing items in the sequence simply results in its insertion towards the end of the Sequence.</w:t>
      </w:r>
    </w:p>
    <w:p w14:paraId="6E1533D9"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size</w:t>
      </w:r>
      <w:proofErr w:type="spellEnd"/>
      <w:proofErr w:type="gramEnd"/>
      <w:r w:rsidRPr="000077F8">
        <w:rPr>
          <w:sz w:val="24"/>
          <w:szCs w:val="24"/>
        </w:rPr>
        <w:t>() == 6);</w:t>
      </w:r>
    </w:p>
    <w:p w14:paraId="3E730C7C" w14:textId="77777777" w:rsidR="000077F8" w:rsidRPr="000077F8" w:rsidRDefault="000077F8" w:rsidP="000077F8">
      <w:pPr>
        <w:spacing w:after="0" w:line="240" w:lineRule="auto"/>
        <w:rPr>
          <w:sz w:val="24"/>
          <w:szCs w:val="24"/>
        </w:rPr>
      </w:pPr>
    </w:p>
    <w:p w14:paraId="5EB2C63D"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set</w:t>
      </w:r>
      <w:proofErr w:type="spellEnd"/>
      <w:r w:rsidRPr="000077F8">
        <w:rPr>
          <w:sz w:val="24"/>
          <w:szCs w:val="24"/>
        </w:rPr>
        <w:t>(5, 25)); // modifying a pre-existing element in the Sequence using set().</w:t>
      </w:r>
    </w:p>
    <w:p w14:paraId="0B6C0029"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get</w:t>
      </w:r>
      <w:proofErr w:type="spellEnd"/>
      <w:r w:rsidRPr="000077F8">
        <w:rPr>
          <w:sz w:val="24"/>
          <w:szCs w:val="24"/>
        </w:rPr>
        <w:t>(5, x) &amp;&amp; x == 25); // checking whether or not the modification was made.</w:t>
      </w:r>
    </w:p>
    <w:p w14:paraId="494ECAE2" w14:textId="77777777" w:rsidR="000077F8" w:rsidRPr="000077F8" w:rsidRDefault="000077F8" w:rsidP="000077F8">
      <w:pPr>
        <w:spacing w:after="0" w:line="240" w:lineRule="auto"/>
        <w:rPr>
          <w:sz w:val="24"/>
          <w:szCs w:val="24"/>
        </w:rPr>
      </w:pPr>
    </w:p>
    <w:p w14:paraId="6ECA1D76"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w:t>
      </w:r>
      <w:proofErr w:type="spellStart"/>
      <w:r w:rsidRPr="000077F8">
        <w:rPr>
          <w:sz w:val="24"/>
          <w:szCs w:val="24"/>
        </w:rPr>
        <w:t>s.set</w:t>
      </w:r>
      <w:proofErr w:type="spellEnd"/>
      <w:r w:rsidRPr="000077F8">
        <w:rPr>
          <w:sz w:val="24"/>
          <w:szCs w:val="24"/>
        </w:rPr>
        <w:t>(10, 100)); // cannot access out of bound positions.</w:t>
      </w:r>
    </w:p>
    <w:p w14:paraId="5AD91E25" w14:textId="77777777" w:rsidR="000077F8" w:rsidRPr="000077F8" w:rsidRDefault="000077F8" w:rsidP="000077F8">
      <w:pPr>
        <w:spacing w:after="0" w:line="240" w:lineRule="auto"/>
        <w:rPr>
          <w:sz w:val="24"/>
          <w:szCs w:val="24"/>
        </w:rPr>
      </w:pPr>
    </w:p>
    <w:p w14:paraId="56664908"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erase</w:t>
      </w:r>
      <w:proofErr w:type="spellEnd"/>
      <w:proofErr w:type="gramEnd"/>
      <w:r w:rsidRPr="000077F8">
        <w:rPr>
          <w:sz w:val="24"/>
          <w:szCs w:val="24"/>
        </w:rPr>
        <w:t>(1)); // successful deletion for an item within bounds. In this case, the item deleted is 11.</w:t>
      </w:r>
    </w:p>
    <w:p w14:paraId="2D0C9EB6" w14:textId="77777777" w:rsidR="000077F8" w:rsidRPr="000077F8" w:rsidRDefault="000077F8" w:rsidP="000077F8">
      <w:pPr>
        <w:spacing w:after="0" w:line="240" w:lineRule="auto"/>
        <w:rPr>
          <w:sz w:val="24"/>
          <w:szCs w:val="24"/>
        </w:rPr>
      </w:pPr>
    </w:p>
    <w:p w14:paraId="583167AF"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size</w:t>
      </w:r>
      <w:proofErr w:type="spellEnd"/>
      <w:proofErr w:type="gramEnd"/>
      <w:r w:rsidRPr="000077F8">
        <w:rPr>
          <w:sz w:val="24"/>
          <w:szCs w:val="24"/>
        </w:rPr>
        <w:t>() == 5); // size of the Sequence is reduced by 1 whenever erase() succeeds.</w:t>
      </w:r>
    </w:p>
    <w:p w14:paraId="7A638DEC"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10) == 0); // items before the deleted item remain at the same position.</w:t>
      </w:r>
    </w:p>
    <w:p w14:paraId="58487F68" w14:textId="77777777" w:rsidR="000077F8" w:rsidRPr="000077F8" w:rsidRDefault="000077F8" w:rsidP="000077F8">
      <w:pPr>
        <w:spacing w:after="0" w:line="240" w:lineRule="auto"/>
        <w:rPr>
          <w:sz w:val="24"/>
          <w:szCs w:val="24"/>
        </w:rPr>
      </w:pPr>
      <w:r w:rsidRPr="000077F8">
        <w:rPr>
          <w:sz w:val="24"/>
          <w:szCs w:val="24"/>
        </w:rPr>
        <w:tab/>
        <w:t>// items after the deleted item are shifted one position behind.</w:t>
      </w:r>
    </w:p>
    <w:p w14:paraId="704CAF8A"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12) == 1);</w:t>
      </w:r>
    </w:p>
    <w:p w14:paraId="48F73D83"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13) == 2);</w:t>
      </w:r>
    </w:p>
    <w:p w14:paraId="4FFFB882"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14) == 3);</w:t>
      </w:r>
    </w:p>
    <w:p w14:paraId="20563EFA"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25) == 4);</w:t>
      </w:r>
    </w:p>
    <w:p w14:paraId="27BAB7F1" w14:textId="77777777" w:rsidR="000077F8" w:rsidRPr="000077F8" w:rsidRDefault="000077F8" w:rsidP="000077F8">
      <w:pPr>
        <w:spacing w:after="0" w:line="240" w:lineRule="auto"/>
        <w:rPr>
          <w:sz w:val="24"/>
          <w:szCs w:val="24"/>
        </w:rPr>
      </w:pPr>
    </w:p>
    <w:p w14:paraId="412F5817" w14:textId="77777777" w:rsidR="000077F8" w:rsidRPr="000077F8" w:rsidRDefault="000077F8" w:rsidP="000077F8">
      <w:pPr>
        <w:spacing w:after="0" w:line="240" w:lineRule="auto"/>
        <w:rPr>
          <w:sz w:val="24"/>
          <w:szCs w:val="24"/>
        </w:rPr>
      </w:pPr>
      <w:r w:rsidRPr="000077F8">
        <w:rPr>
          <w:sz w:val="24"/>
          <w:szCs w:val="24"/>
        </w:rPr>
        <w:tab/>
        <w:t>assert</w:t>
      </w:r>
      <w:proofErr w:type="gramStart"/>
      <w:r w:rsidRPr="000077F8">
        <w:rPr>
          <w:sz w:val="24"/>
          <w:szCs w:val="24"/>
        </w:rPr>
        <w:t>(!</w:t>
      </w:r>
      <w:proofErr w:type="spellStart"/>
      <w:r w:rsidRPr="000077F8">
        <w:rPr>
          <w:sz w:val="24"/>
          <w:szCs w:val="24"/>
        </w:rPr>
        <w:t>s</w:t>
      </w:r>
      <w:proofErr w:type="gramEnd"/>
      <w:r w:rsidRPr="000077F8">
        <w:rPr>
          <w:sz w:val="24"/>
          <w:szCs w:val="24"/>
        </w:rPr>
        <w:t>.erase</w:t>
      </w:r>
      <w:proofErr w:type="spellEnd"/>
      <w:r w:rsidRPr="000077F8">
        <w:rPr>
          <w:sz w:val="24"/>
          <w:szCs w:val="24"/>
        </w:rPr>
        <w:t>(100)); // cannot erase from out of bounds.</w:t>
      </w:r>
    </w:p>
    <w:p w14:paraId="50534565"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size</w:t>
      </w:r>
      <w:proofErr w:type="spellEnd"/>
      <w:proofErr w:type="gramEnd"/>
      <w:r w:rsidRPr="000077F8">
        <w:rPr>
          <w:sz w:val="24"/>
          <w:szCs w:val="24"/>
        </w:rPr>
        <w:t>() == 5); // a failed erase() operation doesn't affect the size.</w:t>
      </w:r>
    </w:p>
    <w:p w14:paraId="259A01C5" w14:textId="77777777" w:rsidR="000077F8" w:rsidRPr="000077F8" w:rsidRDefault="000077F8" w:rsidP="000077F8">
      <w:pPr>
        <w:spacing w:after="0" w:line="240" w:lineRule="auto"/>
        <w:rPr>
          <w:sz w:val="24"/>
          <w:szCs w:val="24"/>
        </w:rPr>
      </w:pPr>
    </w:p>
    <w:p w14:paraId="2042A062" w14:textId="77777777" w:rsidR="000077F8" w:rsidRPr="000077F8" w:rsidRDefault="000077F8" w:rsidP="000077F8">
      <w:pPr>
        <w:spacing w:after="0" w:line="240" w:lineRule="auto"/>
        <w:rPr>
          <w:sz w:val="24"/>
          <w:szCs w:val="24"/>
        </w:rPr>
      </w:pPr>
      <w:r w:rsidRPr="000077F8">
        <w:rPr>
          <w:sz w:val="24"/>
          <w:szCs w:val="24"/>
        </w:rPr>
        <w:tab/>
        <w:t>//</w:t>
      </w:r>
      <w:proofErr w:type="spellStart"/>
      <w:proofErr w:type="gramStart"/>
      <w:r w:rsidRPr="000077F8">
        <w:rPr>
          <w:sz w:val="24"/>
          <w:szCs w:val="24"/>
        </w:rPr>
        <w:t>s.dump</w:t>
      </w:r>
      <w:proofErr w:type="spellEnd"/>
      <w:proofErr w:type="gramEnd"/>
      <w:r w:rsidRPr="000077F8">
        <w:rPr>
          <w:sz w:val="24"/>
          <w:szCs w:val="24"/>
        </w:rPr>
        <w:t>();</w:t>
      </w:r>
    </w:p>
    <w:p w14:paraId="370FA3D2"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insert</w:t>
      </w:r>
      <w:proofErr w:type="spellEnd"/>
      <w:proofErr w:type="gramEnd"/>
      <w:r w:rsidRPr="000077F8">
        <w:rPr>
          <w:sz w:val="24"/>
          <w:szCs w:val="24"/>
        </w:rPr>
        <w:t>(25) == 4); // it is okay for a Sequence to have two identical items. In this case both 25 and 25 have the same value, so the 25 that is already existing is shifted one up, and the new 25 is inserted in its place.</w:t>
      </w:r>
    </w:p>
    <w:p w14:paraId="6E0C8F6B"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size</w:t>
      </w:r>
      <w:proofErr w:type="spellEnd"/>
      <w:proofErr w:type="gramEnd"/>
      <w:r w:rsidRPr="000077F8">
        <w:rPr>
          <w:sz w:val="24"/>
          <w:szCs w:val="24"/>
        </w:rPr>
        <w:t>() == 6);</w:t>
      </w:r>
    </w:p>
    <w:p w14:paraId="72E6FDCB"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remove</w:t>
      </w:r>
      <w:proofErr w:type="spellEnd"/>
      <w:proofErr w:type="gramEnd"/>
      <w:r w:rsidRPr="000077F8">
        <w:rPr>
          <w:sz w:val="24"/>
          <w:szCs w:val="24"/>
        </w:rPr>
        <w:t>(25) == 2); // calling remove() on 25 deletes both its instances from the Sequence.</w:t>
      </w:r>
    </w:p>
    <w:p w14:paraId="22A353C0"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size</w:t>
      </w:r>
      <w:proofErr w:type="spellEnd"/>
      <w:proofErr w:type="gramEnd"/>
      <w:r w:rsidRPr="000077F8">
        <w:rPr>
          <w:sz w:val="24"/>
          <w:szCs w:val="24"/>
        </w:rPr>
        <w:t>() == 4); // as two items were deleted, size goes down by two.</w:t>
      </w:r>
    </w:p>
    <w:p w14:paraId="6ED0C217" w14:textId="77777777" w:rsidR="000077F8" w:rsidRPr="000077F8" w:rsidRDefault="000077F8" w:rsidP="000077F8">
      <w:pPr>
        <w:spacing w:after="0" w:line="240" w:lineRule="auto"/>
        <w:rPr>
          <w:sz w:val="24"/>
          <w:szCs w:val="24"/>
        </w:rPr>
      </w:pPr>
    </w:p>
    <w:p w14:paraId="59B2E849" w14:textId="77777777" w:rsidR="000077F8" w:rsidRPr="000077F8" w:rsidRDefault="000077F8" w:rsidP="000077F8">
      <w:pPr>
        <w:spacing w:after="0" w:line="240" w:lineRule="auto"/>
        <w:rPr>
          <w:sz w:val="24"/>
          <w:szCs w:val="24"/>
        </w:rPr>
      </w:pPr>
      <w:r w:rsidRPr="000077F8">
        <w:rPr>
          <w:sz w:val="24"/>
          <w:szCs w:val="24"/>
        </w:rPr>
        <w:tab/>
        <w:t>// as both instances of 25 were terminal elements for the Sequence, the items before them are retained at the same positions as before.</w:t>
      </w:r>
    </w:p>
    <w:p w14:paraId="3F862325"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10) == 0);</w:t>
      </w:r>
    </w:p>
    <w:p w14:paraId="17FF0821"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12) == 1);</w:t>
      </w:r>
    </w:p>
    <w:p w14:paraId="2DE78A9E"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13) == 2);</w:t>
      </w:r>
    </w:p>
    <w:p w14:paraId="26BDA4D2"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find</w:t>
      </w:r>
      <w:proofErr w:type="spellEnd"/>
      <w:proofErr w:type="gramEnd"/>
      <w:r w:rsidRPr="000077F8">
        <w:rPr>
          <w:sz w:val="24"/>
          <w:szCs w:val="24"/>
        </w:rPr>
        <w:t>(14) == 3);</w:t>
      </w:r>
    </w:p>
    <w:p w14:paraId="5468C276" w14:textId="77777777" w:rsidR="000077F8" w:rsidRPr="000077F8" w:rsidRDefault="000077F8" w:rsidP="000077F8">
      <w:pPr>
        <w:spacing w:after="0" w:line="240" w:lineRule="auto"/>
        <w:rPr>
          <w:sz w:val="24"/>
          <w:szCs w:val="24"/>
        </w:rPr>
      </w:pPr>
    </w:p>
    <w:p w14:paraId="51F90F38"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remove</w:t>
      </w:r>
      <w:proofErr w:type="spellEnd"/>
      <w:proofErr w:type="gramEnd"/>
      <w:r w:rsidRPr="000077F8">
        <w:rPr>
          <w:sz w:val="24"/>
          <w:szCs w:val="24"/>
        </w:rPr>
        <w:t>(101) == 0); // cannot remove an element that doesn't already exist in the Sequence.</w:t>
      </w:r>
    </w:p>
    <w:p w14:paraId="5AC9B5D4"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size</w:t>
      </w:r>
      <w:proofErr w:type="spellEnd"/>
      <w:proofErr w:type="gramEnd"/>
      <w:r w:rsidRPr="000077F8">
        <w:rPr>
          <w:sz w:val="24"/>
          <w:szCs w:val="24"/>
        </w:rPr>
        <w:t>() == 4); // a failed remove() call doesn't affect the size of the Sequence.</w:t>
      </w:r>
    </w:p>
    <w:p w14:paraId="075161BB" w14:textId="77777777" w:rsidR="000077F8" w:rsidRPr="000077F8" w:rsidRDefault="000077F8" w:rsidP="000077F8">
      <w:pPr>
        <w:spacing w:after="0" w:line="240" w:lineRule="auto"/>
        <w:rPr>
          <w:sz w:val="24"/>
          <w:szCs w:val="24"/>
        </w:rPr>
      </w:pPr>
    </w:p>
    <w:p w14:paraId="581F02FF" w14:textId="77777777" w:rsidR="000077F8" w:rsidRPr="000077F8" w:rsidRDefault="000077F8" w:rsidP="000077F8">
      <w:pPr>
        <w:spacing w:after="0" w:line="240" w:lineRule="auto"/>
        <w:rPr>
          <w:sz w:val="24"/>
          <w:szCs w:val="24"/>
        </w:rPr>
      </w:pPr>
      <w:r w:rsidRPr="000077F8">
        <w:rPr>
          <w:sz w:val="24"/>
          <w:szCs w:val="24"/>
        </w:rPr>
        <w:tab/>
        <w:t>Sequence s1(s); // creating a new Sequence object from an already existing one. This is testing the copy constructor. s1 must have the same contents as s.</w:t>
      </w:r>
    </w:p>
    <w:p w14:paraId="38C2D617" w14:textId="77777777" w:rsidR="000077F8" w:rsidRPr="000077F8" w:rsidRDefault="000077F8" w:rsidP="000077F8">
      <w:pPr>
        <w:spacing w:after="0" w:line="240" w:lineRule="auto"/>
        <w:rPr>
          <w:sz w:val="24"/>
          <w:szCs w:val="24"/>
        </w:rPr>
      </w:pPr>
    </w:p>
    <w:p w14:paraId="259C07F3"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1.size</w:t>
      </w:r>
      <w:proofErr w:type="gramEnd"/>
      <w:r w:rsidRPr="000077F8">
        <w:rPr>
          <w:sz w:val="24"/>
          <w:szCs w:val="24"/>
        </w:rPr>
        <w:t xml:space="preserve">() == </w:t>
      </w:r>
      <w:proofErr w:type="spellStart"/>
      <w:r w:rsidRPr="000077F8">
        <w:rPr>
          <w:sz w:val="24"/>
          <w:szCs w:val="24"/>
        </w:rPr>
        <w:t>s.size</w:t>
      </w:r>
      <w:proofErr w:type="spellEnd"/>
      <w:r w:rsidRPr="000077F8">
        <w:rPr>
          <w:sz w:val="24"/>
          <w:szCs w:val="24"/>
        </w:rPr>
        <w:t>()); // s1 has the same size as s.</w:t>
      </w:r>
    </w:p>
    <w:p w14:paraId="6DE9B5B7" w14:textId="77777777" w:rsidR="000077F8" w:rsidRPr="000077F8" w:rsidRDefault="000077F8" w:rsidP="000077F8">
      <w:pPr>
        <w:spacing w:after="0" w:line="240" w:lineRule="auto"/>
        <w:rPr>
          <w:sz w:val="24"/>
          <w:szCs w:val="24"/>
        </w:rPr>
      </w:pPr>
    </w:p>
    <w:p w14:paraId="39ED0F6A" w14:textId="77777777" w:rsidR="000077F8" w:rsidRPr="000077F8" w:rsidRDefault="000077F8" w:rsidP="000077F8">
      <w:pPr>
        <w:spacing w:after="0" w:line="240" w:lineRule="auto"/>
        <w:rPr>
          <w:sz w:val="24"/>
          <w:szCs w:val="24"/>
        </w:rPr>
      </w:pPr>
      <w:r w:rsidRPr="000077F8">
        <w:rPr>
          <w:sz w:val="24"/>
          <w:szCs w:val="24"/>
        </w:rPr>
        <w:tab/>
        <w:t>// the items at each position in s1 correspond to that of s.</w:t>
      </w:r>
    </w:p>
    <w:p w14:paraId="56751891"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1.find</w:t>
      </w:r>
      <w:proofErr w:type="gramEnd"/>
      <w:r w:rsidRPr="000077F8">
        <w:rPr>
          <w:sz w:val="24"/>
          <w:szCs w:val="24"/>
        </w:rPr>
        <w:t xml:space="preserve">(10) == </w:t>
      </w:r>
      <w:proofErr w:type="spellStart"/>
      <w:r w:rsidRPr="000077F8">
        <w:rPr>
          <w:sz w:val="24"/>
          <w:szCs w:val="24"/>
        </w:rPr>
        <w:t>s.find</w:t>
      </w:r>
      <w:proofErr w:type="spellEnd"/>
      <w:r w:rsidRPr="000077F8">
        <w:rPr>
          <w:sz w:val="24"/>
          <w:szCs w:val="24"/>
        </w:rPr>
        <w:t>(10));</w:t>
      </w:r>
    </w:p>
    <w:p w14:paraId="653C6251"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1.find</w:t>
      </w:r>
      <w:proofErr w:type="gramEnd"/>
      <w:r w:rsidRPr="000077F8">
        <w:rPr>
          <w:sz w:val="24"/>
          <w:szCs w:val="24"/>
        </w:rPr>
        <w:t xml:space="preserve">(12) == </w:t>
      </w:r>
      <w:proofErr w:type="spellStart"/>
      <w:r w:rsidRPr="000077F8">
        <w:rPr>
          <w:sz w:val="24"/>
          <w:szCs w:val="24"/>
        </w:rPr>
        <w:t>s.find</w:t>
      </w:r>
      <w:proofErr w:type="spellEnd"/>
      <w:r w:rsidRPr="000077F8">
        <w:rPr>
          <w:sz w:val="24"/>
          <w:szCs w:val="24"/>
        </w:rPr>
        <w:t>(12));</w:t>
      </w:r>
    </w:p>
    <w:p w14:paraId="5894AFFD"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1.find</w:t>
      </w:r>
      <w:proofErr w:type="gramEnd"/>
      <w:r w:rsidRPr="000077F8">
        <w:rPr>
          <w:sz w:val="24"/>
          <w:szCs w:val="24"/>
        </w:rPr>
        <w:t xml:space="preserve">(13) == </w:t>
      </w:r>
      <w:proofErr w:type="spellStart"/>
      <w:r w:rsidRPr="000077F8">
        <w:rPr>
          <w:sz w:val="24"/>
          <w:szCs w:val="24"/>
        </w:rPr>
        <w:t>s.find</w:t>
      </w:r>
      <w:proofErr w:type="spellEnd"/>
      <w:r w:rsidRPr="000077F8">
        <w:rPr>
          <w:sz w:val="24"/>
          <w:szCs w:val="24"/>
        </w:rPr>
        <w:t>(13));</w:t>
      </w:r>
    </w:p>
    <w:p w14:paraId="5B3072B2"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1.find</w:t>
      </w:r>
      <w:proofErr w:type="gramEnd"/>
      <w:r w:rsidRPr="000077F8">
        <w:rPr>
          <w:sz w:val="24"/>
          <w:szCs w:val="24"/>
        </w:rPr>
        <w:t xml:space="preserve">(14) == </w:t>
      </w:r>
      <w:proofErr w:type="spellStart"/>
      <w:r w:rsidRPr="000077F8">
        <w:rPr>
          <w:sz w:val="24"/>
          <w:szCs w:val="24"/>
        </w:rPr>
        <w:t>s.find</w:t>
      </w:r>
      <w:proofErr w:type="spellEnd"/>
      <w:r w:rsidRPr="000077F8">
        <w:rPr>
          <w:sz w:val="24"/>
          <w:szCs w:val="24"/>
        </w:rPr>
        <w:t>(14));</w:t>
      </w:r>
    </w:p>
    <w:p w14:paraId="6CAD052E" w14:textId="77777777" w:rsidR="000077F8" w:rsidRPr="000077F8" w:rsidRDefault="000077F8" w:rsidP="000077F8">
      <w:pPr>
        <w:spacing w:after="0" w:line="240" w:lineRule="auto"/>
        <w:rPr>
          <w:sz w:val="24"/>
          <w:szCs w:val="24"/>
        </w:rPr>
      </w:pPr>
    </w:p>
    <w:p w14:paraId="44ACB2D7" w14:textId="77777777" w:rsidR="000077F8" w:rsidRPr="000077F8" w:rsidRDefault="000077F8" w:rsidP="000077F8">
      <w:pPr>
        <w:spacing w:after="0" w:line="240" w:lineRule="auto"/>
        <w:rPr>
          <w:sz w:val="24"/>
          <w:szCs w:val="24"/>
        </w:rPr>
      </w:pPr>
      <w:r w:rsidRPr="000077F8">
        <w:rPr>
          <w:sz w:val="24"/>
          <w:szCs w:val="24"/>
        </w:rPr>
        <w:tab/>
        <w:t>// modifying s1, a copied over Sequence.</w:t>
      </w:r>
    </w:p>
    <w:p w14:paraId="3055C922"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set(0, 100));</w:t>
      </w:r>
    </w:p>
    <w:p w14:paraId="6611EDD3"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set(1, 99));</w:t>
      </w:r>
    </w:p>
    <w:p w14:paraId="58DD94A3"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set(2, 98));</w:t>
      </w:r>
    </w:p>
    <w:p w14:paraId="479C1B03"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set(3, 97));</w:t>
      </w:r>
    </w:p>
    <w:p w14:paraId="4AC52E36" w14:textId="77777777" w:rsidR="000077F8" w:rsidRPr="000077F8" w:rsidRDefault="000077F8" w:rsidP="000077F8">
      <w:pPr>
        <w:spacing w:after="0" w:line="240" w:lineRule="auto"/>
        <w:rPr>
          <w:sz w:val="24"/>
          <w:szCs w:val="24"/>
        </w:rPr>
      </w:pPr>
    </w:p>
    <w:p w14:paraId="098AAB95" w14:textId="77777777" w:rsidR="000077F8" w:rsidRPr="000077F8" w:rsidRDefault="000077F8" w:rsidP="000077F8">
      <w:pPr>
        <w:spacing w:after="0" w:line="240" w:lineRule="auto"/>
        <w:rPr>
          <w:sz w:val="24"/>
          <w:szCs w:val="24"/>
        </w:rPr>
      </w:pPr>
      <w:r w:rsidRPr="000077F8">
        <w:rPr>
          <w:sz w:val="24"/>
          <w:szCs w:val="24"/>
        </w:rPr>
        <w:tab/>
        <w:t>// ensuring that changes were made to s1</w:t>
      </w:r>
    </w:p>
    <w:p w14:paraId="27E51E11"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0, x) &amp;&amp; x == 100);</w:t>
      </w:r>
    </w:p>
    <w:p w14:paraId="1BBF28BA"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1, x) &amp;&amp; x == 99);</w:t>
      </w:r>
    </w:p>
    <w:p w14:paraId="0F8A240A"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2, x) &amp;&amp; x == 98);</w:t>
      </w:r>
    </w:p>
    <w:p w14:paraId="41955D83"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3, x) &amp;&amp; x == 97);</w:t>
      </w:r>
    </w:p>
    <w:p w14:paraId="1A31482E" w14:textId="77777777" w:rsidR="000077F8" w:rsidRPr="000077F8" w:rsidRDefault="000077F8" w:rsidP="000077F8">
      <w:pPr>
        <w:spacing w:after="0" w:line="240" w:lineRule="auto"/>
        <w:rPr>
          <w:sz w:val="24"/>
          <w:szCs w:val="24"/>
        </w:rPr>
      </w:pPr>
    </w:p>
    <w:p w14:paraId="6FAABB2A" w14:textId="77777777" w:rsidR="000077F8" w:rsidRPr="000077F8" w:rsidRDefault="000077F8" w:rsidP="000077F8">
      <w:pPr>
        <w:spacing w:after="0" w:line="240" w:lineRule="auto"/>
        <w:rPr>
          <w:sz w:val="24"/>
          <w:szCs w:val="24"/>
        </w:rPr>
      </w:pPr>
      <w:r w:rsidRPr="000077F8">
        <w:rPr>
          <w:sz w:val="24"/>
          <w:szCs w:val="24"/>
        </w:rPr>
        <w:tab/>
        <w:t>// any changes to s1 shouldn't affect s, as they are now independent entities.</w:t>
      </w:r>
    </w:p>
    <w:p w14:paraId="03DB2BC7"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get</w:t>
      </w:r>
      <w:proofErr w:type="spellEnd"/>
      <w:r w:rsidRPr="000077F8">
        <w:rPr>
          <w:sz w:val="24"/>
          <w:szCs w:val="24"/>
        </w:rPr>
        <w:t>(0, x) &amp;&amp; x == 10);</w:t>
      </w:r>
    </w:p>
    <w:p w14:paraId="0A2B2BF7"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get</w:t>
      </w:r>
      <w:proofErr w:type="spellEnd"/>
      <w:r w:rsidRPr="000077F8">
        <w:rPr>
          <w:sz w:val="24"/>
          <w:szCs w:val="24"/>
        </w:rPr>
        <w:t>(1, x) &amp;&amp; x == 12);</w:t>
      </w:r>
    </w:p>
    <w:p w14:paraId="35425ED3"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get</w:t>
      </w:r>
      <w:proofErr w:type="spellEnd"/>
      <w:r w:rsidRPr="000077F8">
        <w:rPr>
          <w:sz w:val="24"/>
          <w:szCs w:val="24"/>
        </w:rPr>
        <w:t>(2, x) &amp;&amp; x == 13);</w:t>
      </w:r>
    </w:p>
    <w:p w14:paraId="4E3C920D"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get</w:t>
      </w:r>
      <w:proofErr w:type="spellEnd"/>
      <w:r w:rsidRPr="000077F8">
        <w:rPr>
          <w:sz w:val="24"/>
          <w:szCs w:val="24"/>
        </w:rPr>
        <w:t>(3, x) &amp;&amp; x == 14);</w:t>
      </w:r>
    </w:p>
    <w:p w14:paraId="04BBEEEB" w14:textId="77777777" w:rsidR="000077F8" w:rsidRPr="000077F8" w:rsidRDefault="000077F8" w:rsidP="000077F8">
      <w:pPr>
        <w:spacing w:after="0" w:line="240" w:lineRule="auto"/>
        <w:rPr>
          <w:sz w:val="24"/>
          <w:szCs w:val="24"/>
        </w:rPr>
      </w:pPr>
    </w:p>
    <w:p w14:paraId="38C959F4" w14:textId="77777777" w:rsidR="000077F8" w:rsidRPr="000077F8" w:rsidRDefault="000077F8" w:rsidP="000077F8">
      <w:pPr>
        <w:spacing w:after="0" w:line="240" w:lineRule="auto"/>
        <w:rPr>
          <w:sz w:val="24"/>
          <w:szCs w:val="24"/>
        </w:rPr>
      </w:pPr>
      <w:r w:rsidRPr="000077F8">
        <w:rPr>
          <w:sz w:val="24"/>
          <w:szCs w:val="24"/>
        </w:rPr>
        <w:tab/>
      </w:r>
      <w:proofErr w:type="spellStart"/>
      <w:proofErr w:type="gramStart"/>
      <w:r w:rsidRPr="000077F8">
        <w:rPr>
          <w:sz w:val="24"/>
          <w:szCs w:val="24"/>
        </w:rPr>
        <w:t>s.swap</w:t>
      </w:r>
      <w:proofErr w:type="spellEnd"/>
      <w:proofErr w:type="gramEnd"/>
      <w:r w:rsidRPr="000077F8">
        <w:rPr>
          <w:sz w:val="24"/>
          <w:szCs w:val="24"/>
        </w:rPr>
        <w:t>(s1); // swapping s and s1 with each other.</w:t>
      </w:r>
    </w:p>
    <w:p w14:paraId="1F8CC267" w14:textId="77777777" w:rsidR="000077F8" w:rsidRPr="000077F8" w:rsidRDefault="000077F8" w:rsidP="000077F8">
      <w:pPr>
        <w:spacing w:after="0" w:line="240" w:lineRule="auto"/>
        <w:rPr>
          <w:sz w:val="24"/>
          <w:szCs w:val="24"/>
        </w:rPr>
      </w:pPr>
    </w:p>
    <w:p w14:paraId="760ABE4F" w14:textId="77777777" w:rsidR="000077F8" w:rsidRPr="000077F8" w:rsidRDefault="000077F8" w:rsidP="000077F8">
      <w:pPr>
        <w:spacing w:after="0" w:line="240" w:lineRule="auto"/>
        <w:rPr>
          <w:sz w:val="24"/>
          <w:szCs w:val="24"/>
        </w:rPr>
      </w:pPr>
      <w:r w:rsidRPr="000077F8">
        <w:rPr>
          <w:sz w:val="24"/>
          <w:szCs w:val="24"/>
        </w:rPr>
        <w:tab/>
        <w:t>// ensuring that the swap worked on s.</w:t>
      </w:r>
    </w:p>
    <w:p w14:paraId="1533D530"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get</w:t>
      </w:r>
      <w:proofErr w:type="spellEnd"/>
      <w:r w:rsidRPr="000077F8">
        <w:rPr>
          <w:sz w:val="24"/>
          <w:szCs w:val="24"/>
        </w:rPr>
        <w:t>(0, x) &amp;&amp; x == 100);</w:t>
      </w:r>
    </w:p>
    <w:p w14:paraId="008648EA"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get</w:t>
      </w:r>
      <w:proofErr w:type="spellEnd"/>
      <w:r w:rsidRPr="000077F8">
        <w:rPr>
          <w:sz w:val="24"/>
          <w:szCs w:val="24"/>
        </w:rPr>
        <w:t>(1, x) &amp;&amp; x == 99);</w:t>
      </w:r>
    </w:p>
    <w:p w14:paraId="3AA7EE82"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get</w:t>
      </w:r>
      <w:proofErr w:type="spellEnd"/>
      <w:r w:rsidRPr="000077F8">
        <w:rPr>
          <w:sz w:val="24"/>
          <w:szCs w:val="24"/>
        </w:rPr>
        <w:t>(2, x) &amp;&amp; x == 98);</w:t>
      </w:r>
    </w:p>
    <w:p w14:paraId="5775BF3A"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get</w:t>
      </w:r>
      <w:proofErr w:type="spellEnd"/>
      <w:r w:rsidRPr="000077F8">
        <w:rPr>
          <w:sz w:val="24"/>
          <w:szCs w:val="24"/>
        </w:rPr>
        <w:t>(3, x) &amp;&amp; x == 97);</w:t>
      </w:r>
    </w:p>
    <w:p w14:paraId="5B35FCBE" w14:textId="77777777" w:rsidR="000077F8" w:rsidRPr="000077F8" w:rsidRDefault="000077F8" w:rsidP="000077F8">
      <w:pPr>
        <w:spacing w:after="0" w:line="240" w:lineRule="auto"/>
        <w:rPr>
          <w:sz w:val="24"/>
          <w:szCs w:val="24"/>
        </w:rPr>
      </w:pPr>
    </w:p>
    <w:p w14:paraId="412DFBB6" w14:textId="77777777" w:rsidR="000077F8" w:rsidRPr="000077F8" w:rsidRDefault="000077F8" w:rsidP="000077F8">
      <w:pPr>
        <w:spacing w:after="0" w:line="240" w:lineRule="auto"/>
        <w:rPr>
          <w:sz w:val="24"/>
          <w:szCs w:val="24"/>
        </w:rPr>
      </w:pPr>
      <w:r w:rsidRPr="000077F8">
        <w:rPr>
          <w:sz w:val="24"/>
          <w:szCs w:val="24"/>
        </w:rPr>
        <w:tab/>
        <w:t>// ensuring that the swap worked on s1 as well.</w:t>
      </w:r>
    </w:p>
    <w:p w14:paraId="1C1E442B"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0, x) &amp;&amp; x == 10);</w:t>
      </w:r>
    </w:p>
    <w:p w14:paraId="5029F14C"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1, x) &amp;&amp; x == 12);</w:t>
      </w:r>
    </w:p>
    <w:p w14:paraId="741ADBFB"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2, x) &amp;&amp; x == 13);</w:t>
      </w:r>
    </w:p>
    <w:p w14:paraId="45761130"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3, x) &amp;&amp; x == 14);</w:t>
      </w:r>
    </w:p>
    <w:p w14:paraId="5D7E3295" w14:textId="77777777" w:rsidR="000077F8" w:rsidRPr="000077F8" w:rsidRDefault="000077F8" w:rsidP="000077F8">
      <w:pPr>
        <w:spacing w:after="0" w:line="240" w:lineRule="auto"/>
        <w:rPr>
          <w:sz w:val="24"/>
          <w:szCs w:val="24"/>
        </w:rPr>
      </w:pPr>
    </w:p>
    <w:p w14:paraId="4D67574B" w14:textId="77777777" w:rsidR="000077F8" w:rsidRPr="000077F8" w:rsidRDefault="000077F8" w:rsidP="000077F8">
      <w:pPr>
        <w:spacing w:after="0" w:line="240" w:lineRule="auto"/>
        <w:rPr>
          <w:sz w:val="24"/>
          <w:szCs w:val="24"/>
        </w:rPr>
      </w:pPr>
      <w:r w:rsidRPr="000077F8">
        <w:rPr>
          <w:sz w:val="24"/>
          <w:szCs w:val="24"/>
        </w:rPr>
        <w:lastRenderedPageBreak/>
        <w:tab/>
        <w:t>// creating a new Sequence object, and then overwriting it with s.</w:t>
      </w:r>
    </w:p>
    <w:p w14:paraId="108CB7EF" w14:textId="77777777" w:rsidR="000077F8" w:rsidRPr="000077F8" w:rsidRDefault="000077F8" w:rsidP="000077F8">
      <w:pPr>
        <w:spacing w:after="0" w:line="240" w:lineRule="auto"/>
        <w:rPr>
          <w:sz w:val="24"/>
          <w:szCs w:val="24"/>
        </w:rPr>
      </w:pPr>
    </w:p>
    <w:p w14:paraId="0178FD95" w14:textId="77777777" w:rsidR="000077F8" w:rsidRPr="000077F8" w:rsidRDefault="000077F8" w:rsidP="000077F8">
      <w:pPr>
        <w:spacing w:after="0" w:line="240" w:lineRule="auto"/>
        <w:rPr>
          <w:sz w:val="24"/>
          <w:szCs w:val="24"/>
        </w:rPr>
      </w:pPr>
      <w:r w:rsidRPr="000077F8">
        <w:rPr>
          <w:sz w:val="24"/>
          <w:szCs w:val="24"/>
        </w:rPr>
        <w:tab/>
        <w:t>Sequence s2;</w:t>
      </w:r>
    </w:p>
    <w:p w14:paraId="19A4E19F" w14:textId="77777777" w:rsidR="000077F8" w:rsidRPr="000077F8" w:rsidRDefault="000077F8" w:rsidP="000077F8">
      <w:pPr>
        <w:spacing w:after="0" w:line="240" w:lineRule="auto"/>
        <w:rPr>
          <w:sz w:val="24"/>
          <w:szCs w:val="24"/>
        </w:rPr>
      </w:pPr>
    </w:p>
    <w:p w14:paraId="657055D8"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insert(2, 120) == -1); // The first insertion index must be 0.</w:t>
      </w:r>
    </w:p>
    <w:p w14:paraId="219A36F2" w14:textId="77777777" w:rsidR="000077F8" w:rsidRPr="000077F8" w:rsidRDefault="000077F8" w:rsidP="000077F8">
      <w:pPr>
        <w:spacing w:after="0" w:line="240" w:lineRule="auto"/>
        <w:rPr>
          <w:sz w:val="24"/>
          <w:szCs w:val="24"/>
        </w:rPr>
      </w:pPr>
    </w:p>
    <w:p w14:paraId="343A9A43"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insert(0, 20) == 0);</w:t>
      </w:r>
    </w:p>
    <w:p w14:paraId="473CC698"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2.insert</w:t>
      </w:r>
      <w:proofErr w:type="gramEnd"/>
      <w:r w:rsidRPr="000077F8">
        <w:rPr>
          <w:sz w:val="24"/>
          <w:szCs w:val="24"/>
        </w:rPr>
        <w:t>(21)); // 21 &gt; 20, so it will be appended at the end.</w:t>
      </w:r>
    </w:p>
    <w:p w14:paraId="019B8F49"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2.insert</w:t>
      </w:r>
      <w:proofErr w:type="gramEnd"/>
      <w:r w:rsidRPr="000077F8">
        <w:rPr>
          <w:sz w:val="24"/>
          <w:szCs w:val="24"/>
        </w:rPr>
        <w:t>(22)); // 22 &gt; 21 and 22 &gt; 20 thus 22 is again appended at the end.</w:t>
      </w:r>
    </w:p>
    <w:p w14:paraId="47D4A3BC" w14:textId="77777777" w:rsidR="000077F8" w:rsidRPr="000077F8" w:rsidRDefault="000077F8" w:rsidP="000077F8">
      <w:pPr>
        <w:spacing w:after="0" w:line="240" w:lineRule="auto"/>
        <w:rPr>
          <w:sz w:val="24"/>
          <w:szCs w:val="24"/>
        </w:rPr>
      </w:pPr>
    </w:p>
    <w:p w14:paraId="439A3053" w14:textId="77777777" w:rsidR="000077F8" w:rsidRPr="000077F8" w:rsidRDefault="000077F8" w:rsidP="000077F8">
      <w:pPr>
        <w:spacing w:after="0" w:line="240" w:lineRule="auto"/>
        <w:rPr>
          <w:sz w:val="24"/>
          <w:szCs w:val="24"/>
        </w:rPr>
      </w:pPr>
      <w:r w:rsidRPr="000077F8">
        <w:rPr>
          <w:sz w:val="24"/>
          <w:szCs w:val="24"/>
        </w:rPr>
        <w:tab/>
        <w:t>s2 = s1; // overwriting s2 with s1. This tests the assignment operator.</w:t>
      </w:r>
    </w:p>
    <w:p w14:paraId="0D3CBAF8" w14:textId="77777777" w:rsidR="000077F8" w:rsidRPr="000077F8" w:rsidRDefault="000077F8" w:rsidP="000077F8">
      <w:pPr>
        <w:spacing w:after="0" w:line="240" w:lineRule="auto"/>
        <w:rPr>
          <w:sz w:val="24"/>
          <w:szCs w:val="24"/>
        </w:rPr>
      </w:pPr>
    </w:p>
    <w:p w14:paraId="6DDD7543" w14:textId="77777777" w:rsidR="000077F8" w:rsidRPr="000077F8" w:rsidRDefault="000077F8" w:rsidP="000077F8">
      <w:pPr>
        <w:spacing w:after="0" w:line="240" w:lineRule="auto"/>
        <w:rPr>
          <w:sz w:val="24"/>
          <w:szCs w:val="24"/>
        </w:rPr>
      </w:pPr>
      <w:r w:rsidRPr="000077F8">
        <w:rPr>
          <w:sz w:val="24"/>
          <w:szCs w:val="24"/>
        </w:rPr>
        <w:tab/>
        <w:t>// updating contents of s2.</w:t>
      </w:r>
    </w:p>
    <w:p w14:paraId="63E87BE1"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set(0, 110));</w:t>
      </w:r>
    </w:p>
    <w:p w14:paraId="68E56058"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set(1, 112));</w:t>
      </w:r>
    </w:p>
    <w:p w14:paraId="42AE089A"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set(2, 113));</w:t>
      </w:r>
    </w:p>
    <w:p w14:paraId="298CE6B8"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set(3, 114));</w:t>
      </w:r>
    </w:p>
    <w:p w14:paraId="1D7BF477" w14:textId="77777777" w:rsidR="000077F8" w:rsidRPr="000077F8" w:rsidRDefault="000077F8" w:rsidP="000077F8">
      <w:pPr>
        <w:spacing w:after="0" w:line="240" w:lineRule="auto"/>
        <w:rPr>
          <w:sz w:val="24"/>
          <w:szCs w:val="24"/>
        </w:rPr>
      </w:pPr>
    </w:p>
    <w:p w14:paraId="375E47FB" w14:textId="77777777" w:rsidR="000077F8" w:rsidRPr="000077F8" w:rsidRDefault="000077F8" w:rsidP="000077F8">
      <w:pPr>
        <w:spacing w:after="0" w:line="240" w:lineRule="auto"/>
        <w:rPr>
          <w:sz w:val="24"/>
          <w:szCs w:val="24"/>
        </w:rPr>
      </w:pPr>
      <w:r w:rsidRPr="000077F8">
        <w:rPr>
          <w:sz w:val="24"/>
          <w:szCs w:val="24"/>
        </w:rPr>
        <w:tab/>
        <w:t>// changing s2 shouldn't affect s1, as they are independent entities.</w:t>
      </w:r>
    </w:p>
    <w:p w14:paraId="36FC3E5A"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0, x) &amp;&amp; x == 10);</w:t>
      </w:r>
    </w:p>
    <w:p w14:paraId="05F0D831"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1, x) &amp;&amp; x == 12);</w:t>
      </w:r>
    </w:p>
    <w:p w14:paraId="03A28CF2"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2, x) &amp;&amp; x == 13);</w:t>
      </w:r>
    </w:p>
    <w:p w14:paraId="0E05DBC9"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3, x) &amp;&amp; x == 14);</w:t>
      </w:r>
    </w:p>
    <w:p w14:paraId="11CD6685" w14:textId="77777777" w:rsidR="000077F8" w:rsidRPr="000077F8" w:rsidRDefault="000077F8" w:rsidP="000077F8">
      <w:pPr>
        <w:spacing w:after="0" w:line="240" w:lineRule="auto"/>
        <w:rPr>
          <w:sz w:val="24"/>
          <w:szCs w:val="24"/>
        </w:rPr>
      </w:pPr>
    </w:p>
    <w:p w14:paraId="0FE2AE26" w14:textId="77777777" w:rsidR="000077F8" w:rsidRPr="000077F8" w:rsidRDefault="000077F8" w:rsidP="000077F8">
      <w:pPr>
        <w:spacing w:after="0" w:line="240" w:lineRule="auto"/>
        <w:rPr>
          <w:sz w:val="24"/>
          <w:szCs w:val="24"/>
        </w:rPr>
      </w:pPr>
      <w:r w:rsidRPr="000077F8">
        <w:rPr>
          <w:sz w:val="24"/>
          <w:szCs w:val="24"/>
        </w:rPr>
        <w:tab/>
        <w:t>// testing various cases of the interleave function.</w:t>
      </w:r>
    </w:p>
    <w:p w14:paraId="063F9344" w14:textId="77777777" w:rsidR="000077F8" w:rsidRPr="000077F8" w:rsidRDefault="000077F8" w:rsidP="000077F8">
      <w:pPr>
        <w:spacing w:after="0" w:line="240" w:lineRule="auto"/>
        <w:rPr>
          <w:sz w:val="24"/>
          <w:szCs w:val="24"/>
        </w:rPr>
      </w:pPr>
    </w:p>
    <w:p w14:paraId="500158AA" w14:textId="77777777" w:rsidR="000077F8" w:rsidRPr="000077F8" w:rsidRDefault="000077F8" w:rsidP="000077F8">
      <w:pPr>
        <w:spacing w:after="0" w:line="240" w:lineRule="auto"/>
        <w:rPr>
          <w:sz w:val="24"/>
          <w:szCs w:val="24"/>
        </w:rPr>
      </w:pPr>
      <w:r w:rsidRPr="000077F8">
        <w:rPr>
          <w:sz w:val="24"/>
          <w:szCs w:val="24"/>
        </w:rPr>
        <w:tab/>
        <w:t>Sequence s3; // creating an empty Sequence to store the results of interleave.</w:t>
      </w:r>
    </w:p>
    <w:p w14:paraId="5EB35E1A"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interleave(</w:t>
      </w:r>
      <w:proofErr w:type="gramEnd"/>
      <w:r w:rsidRPr="000077F8">
        <w:rPr>
          <w:sz w:val="24"/>
          <w:szCs w:val="24"/>
        </w:rPr>
        <w:t>s1, s2, s3); // overwriting an empty sequence with the interleave of s1 and s2.</w:t>
      </w:r>
    </w:p>
    <w:p w14:paraId="222DFE50" w14:textId="77777777" w:rsidR="000077F8" w:rsidRPr="000077F8" w:rsidRDefault="000077F8" w:rsidP="000077F8">
      <w:pPr>
        <w:spacing w:after="0" w:line="240" w:lineRule="auto"/>
        <w:rPr>
          <w:sz w:val="24"/>
          <w:szCs w:val="24"/>
        </w:rPr>
      </w:pPr>
    </w:p>
    <w:p w14:paraId="598207FF" w14:textId="77777777" w:rsidR="000077F8" w:rsidRPr="000077F8" w:rsidRDefault="000077F8" w:rsidP="000077F8">
      <w:pPr>
        <w:spacing w:after="0" w:line="240" w:lineRule="auto"/>
        <w:rPr>
          <w:sz w:val="24"/>
          <w:szCs w:val="24"/>
        </w:rPr>
      </w:pPr>
      <w:r w:rsidRPr="000077F8">
        <w:rPr>
          <w:sz w:val="24"/>
          <w:szCs w:val="24"/>
        </w:rPr>
        <w:tab/>
        <w:t>// ensuring that s3 is properly formed.</w:t>
      </w:r>
    </w:p>
    <w:p w14:paraId="6C799FAB"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3.size</w:t>
      </w:r>
      <w:proofErr w:type="gramEnd"/>
      <w:r w:rsidRPr="000077F8">
        <w:rPr>
          <w:sz w:val="24"/>
          <w:szCs w:val="24"/>
        </w:rPr>
        <w:t>() == 8);</w:t>
      </w:r>
    </w:p>
    <w:p w14:paraId="10EF61C1"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3.get(0, x) &amp;&amp; x == 10);</w:t>
      </w:r>
    </w:p>
    <w:p w14:paraId="4A85DBB1"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3.get(1, x) &amp;&amp; x == 110);</w:t>
      </w:r>
    </w:p>
    <w:p w14:paraId="0C49E015"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3.get(2, x) &amp;&amp; x == 12);</w:t>
      </w:r>
    </w:p>
    <w:p w14:paraId="092643C0"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3.get(3, x) &amp;&amp; x == 112);</w:t>
      </w:r>
    </w:p>
    <w:p w14:paraId="1C01C01E"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3.get(4, x) &amp;&amp; x == 13);</w:t>
      </w:r>
    </w:p>
    <w:p w14:paraId="0A340E8D"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3.get(5, x) &amp;&amp; x == 113);</w:t>
      </w:r>
    </w:p>
    <w:p w14:paraId="0A1EEDED"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3.get(6, x) &amp;&amp; x == 14);</w:t>
      </w:r>
    </w:p>
    <w:p w14:paraId="5F9A4123"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3.get(7, x) &amp;&amp; x == 114);</w:t>
      </w:r>
    </w:p>
    <w:p w14:paraId="3BC1C3B7" w14:textId="77777777" w:rsidR="000077F8" w:rsidRPr="000077F8" w:rsidRDefault="000077F8" w:rsidP="000077F8">
      <w:pPr>
        <w:spacing w:after="0" w:line="240" w:lineRule="auto"/>
        <w:rPr>
          <w:sz w:val="24"/>
          <w:szCs w:val="24"/>
        </w:rPr>
      </w:pPr>
    </w:p>
    <w:p w14:paraId="137E21D1" w14:textId="77777777" w:rsidR="000077F8" w:rsidRPr="000077F8" w:rsidRDefault="000077F8" w:rsidP="000077F8">
      <w:pPr>
        <w:spacing w:after="0" w:line="240" w:lineRule="auto"/>
        <w:rPr>
          <w:sz w:val="24"/>
          <w:szCs w:val="24"/>
        </w:rPr>
      </w:pPr>
      <w:r w:rsidRPr="000077F8">
        <w:rPr>
          <w:sz w:val="24"/>
          <w:szCs w:val="24"/>
        </w:rPr>
        <w:tab/>
        <w:t>// modifying s1 and s2</w:t>
      </w:r>
    </w:p>
    <w:p w14:paraId="68E41CB3" w14:textId="77777777" w:rsidR="000077F8" w:rsidRPr="000077F8" w:rsidRDefault="000077F8" w:rsidP="000077F8">
      <w:pPr>
        <w:spacing w:after="0" w:line="240" w:lineRule="auto"/>
        <w:rPr>
          <w:sz w:val="24"/>
          <w:szCs w:val="24"/>
        </w:rPr>
      </w:pPr>
    </w:p>
    <w:p w14:paraId="122DEDB3" w14:textId="77777777" w:rsidR="000077F8" w:rsidRPr="000077F8" w:rsidRDefault="000077F8" w:rsidP="000077F8">
      <w:pPr>
        <w:spacing w:after="0" w:line="240" w:lineRule="auto"/>
        <w:rPr>
          <w:sz w:val="24"/>
          <w:szCs w:val="24"/>
        </w:rPr>
      </w:pPr>
      <w:r w:rsidRPr="000077F8">
        <w:rPr>
          <w:sz w:val="24"/>
          <w:szCs w:val="24"/>
        </w:rPr>
        <w:tab/>
        <w:t>// deleting the last two elements out of both Sequences. This is done in two ways here.</w:t>
      </w:r>
    </w:p>
    <w:p w14:paraId="0704AA5F"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1.erase</w:t>
      </w:r>
      <w:proofErr w:type="gramEnd"/>
      <w:r w:rsidRPr="000077F8">
        <w:rPr>
          <w:sz w:val="24"/>
          <w:szCs w:val="24"/>
        </w:rPr>
        <w:t>(2)); // first deleting the second last element.</w:t>
      </w:r>
    </w:p>
    <w:p w14:paraId="5908B6C8" w14:textId="77777777" w:rsidR="000077F8" w:rsidRPr="000077F8" w:rsidRDefault="000077F8" w:rsidP="000077F8">
      <w:pPr>
        <w:spacing w:after="0" w:line="240" w:lineRule="auto"/>
        <w:rPr>
          <w:sz w:val="24"/>
          <w:szCs w:val="24"/>
        </w:rPr>
      </w:pPr>
      <w:r w:rsidRPr="000077F8">
        <w:rPr>
          <w:sz w:val="24"/>
          <w:szCs w:val="24"/>
        </w:rPr>
        <w:lastRenderedPageBreak/>
        <w:tab/>
        <w:t>assert(s</w:t>
      </w:r>
      <w:proofErr w:type="gramStart"/>
      <w:r w:rsidRPr="000077F8">
        <w:rPr>
          <w:sz w:val="24"/>
          <w:szCs w:val="24"/>
        </w:rPr>
        <w:t>1.erase</w:t>
      </w:r>
      <w:proofErr w:type="gramEnd"/>
      <w:r w:rsidRPr="000077F8">
        <w:rPr>
          <w:sz w:val="24"/>
          <w:szCs w:val="24"/>
        </w:rPr>
        <w:t>(2)); // then deleting the last element, shifted one index down.</w:t>
      </w:r>
    </w:p>
    <w:p w14:paraId="3E59004E" w14:textId="77777777" w:rsidR="000077F8" w:rsidRPr="000077F8" w:rsidRDefault="000077F8" w:rsidP="000077F8">
      <w:pPr>
        <w:spacing w:after="0" w:line="240" w:lineRule="auto"/>
        <w:rPr>
          <w:sz w:val="24"/>
          <w:szCs w:val="24"/>
        </w:rPr>
      </w:pPr>
    </w:p>
    <w:p w14:paraId="776D8E85"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2.erase</w:t>
      </w:r>
      <w:proofErr w:type="gramEnd"/>
      <w:r w:rsidRPr="000077F8">
        <w:rPr>
          <w:sz w:val="24"/>
          <w:szCs w:val="24"/>
        </w:rPr>
        <w:t>(3)); // first deleting the last element.</w:t>
      </w:r>
    </w:p>
    <w:p w14:paraId="41016A85"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2.erase</w:t>
      </w:r>
      <w:proofErr w:type="gramEnd"/>
      <w:r w:rsidRPr="000077F8">
        <w:rPr>
          <w:sz w:val="24"/>
          <w:szCs w:val="24"/>
        </w:rPr>
        <w:t>(2)); // then deleting the second last element (which is now the last).</w:t>
      </w:r>
    </w:p>
    <w:p w14:paraId="6E6040DD" w14:textId="77777777" w:rsidR="000077F8" w:rsidRPr="000077F8" w:rsidRDefault="000077F8" w:rsidP="000077F8">
      <w:pPr>
        <w:spacing w:after="0" w:line="240" w:lineRule="auto"/>
        <w:rPr>
          <w:sz w:val="24"/>
          <w:szCs w:val="24"/>
        </w:rPr>
      </w:pPr>
    </w:p>
    <w:p w14:paraId="7DA5423C" w14:textId="77777777" w:rsidR="000077F8" w:rsidRPr="000077F8" w:rsidRDefault="000077F8" w:rsidP="000077F8">
      <w:pPr>
        <w:spacing w:after="0" w:line="240" w:lineRule="auto"/>
        <w:rPr>
          <w:sz w:val="24"/>
          <w:szCs w:val="24"/>
        </w:rPr>
      </w:pPr>
      <w:r w:rsidRPr="000077F8">
        <w:rPr>
          <w:sz w:val="24"/>
          <w:szCs w:val="24"/>
        </w:rPr>
        <w:tab/>
        <w:t>// ensuring that s1 and s2 are properly formed.</w:t>
      </w:r>
    </w:p>
    <w:p w14:paraId="47EB03FD"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0, x) &amp;&amp; x == 10);</w:t>
      </w:r>
    </w:p>
    <w:p w14:paraId="1E04D50F"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1, x) &amp;&amp; x == 12);</w:t>
      </w:r>
    </w:p>
    <w:p w14:paraId="3A6E5340" w14:textId="77777777" w:rsidR="000077F8" w:rsidRPr="000077F8" w:rsidRDefault="000077F8" w:rsidP="000077F8">
      <w:pPr>
        <w:spacing w:after="0" w:line="240" w:lineRule="auto"/>
        <w:rPr>
          <w:sz w:val="24"/>
          <w:szCs w:val="24"/>
        </w:rPr>
      </w:pPr>
    </w:p>
    <w:p w14:paraId="357C9DEF"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set(0, 110));</w:t>
      </w:r>
    </w:p>
    <w:p w14:paraId="08C3B1F2"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set(1, 112));</w:t>
      </w:r>
    </w:p>
    <w:p w14:paraId="568E3567" w14:textId="77777777" w:rsidR="000077F8" w:rsidRPr="000077F8" w:rsidRDefault="000077F8" w:rsidP="000077F8">
      <w:pPr>
        <w:spacing w:after="0" w:line="240" w:lineRule="auto"/>
        <w:rPr>
          <w:sz w:val="24"/>
          <w:szCs w:val="24"/>
        </w:rPr>
      </w:pPr>
    </w:p>
    <w:p w14:paraId="28A39BDE" w14:textId="77777777" w:rsidR="000077F8" w:rsidRPr="000077F8" w:rsidRDefault="000077F8" w:rsidP="000077F8">
      <w:pPr>
        <w:spacing w:after="0" w:line="240" w:lineRule="auto"/>
        <w:rPr>
          <w:sz w:val="24"/>
          <w:szCs w:val="24"/>
        </w:rPr>
      </w:pPr>
      <w:r w:rsidRPr="000077F8">
        <w:rPr>
          <w:sz w:val="24"/>
          <w:szCs w:val="24"/>
        </w:rPr>
        <w:tab/>
        <w:t>// the last argument of interleave need not be an empty Sequence, as shown here (s is a pre-existing non-empty Sequence).</w:t>
      </w:r>
    </w:p>
    <w:p w14:paraId="279F5942"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interleave(</w:t>
      </w:r>
      <w:proofErr w:type="gramEnd"/>
      <w:r w:rsidRPr="000077F8">
        <w:rPr>
          <w:sz w:val="24"/>
          <w:szCs w:val="24"/>
        </w:rPr>
        <w:t>s1, s2, s);</w:t>
      </w:r>
    </w:p>
    <w:p w14:paraId="27300900" w14:textId="77777777" w:rsidR="000077F8" w:rsidRPr="000077F8" w:rsidRDefault="000077F8" w:rsidP="000077F8">
      <w:pPr>
        <w:spacing w:after="0" w:line="240" w:lineRule="auto"/>
        <w:rPr>
          <w:sz w:val="24"/>
          <w:szCs w:val="24"/>
        </w:rPr>
      </w:pPr>
    </w:p>
    <w:p w14:paraId="78D61E89" w14:textId="77777777" w:rsidR="000077F8" w:rsidRPr="000077F8" w:rsidRDefault="000077F8" w:rsidP="000077F8">
      <w:pPr>
        <w:spacing w:after="0" w:line="240" w:lineRule="auto"/>
        <w:rPr>
          <w:sz w:val="24"/>
          <w:szCs w:val="24"/>
        </w:rPr>
      </w:pPr>
      <w:r w:rsidRPr="000077F8">
        <w:rPr>
          <w:sz w:val="24"/>
          <w:szCs w:val="24"/>
        </w:rPr>
        <w:tab/>
        <w:t>// s should be appropriately overwritten from its previous value.</w:t>
      </w:r>
    </w:p>
    <w:p w14:paraId="495E704B"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get</w:t>
      </w:r>
      <w:proofErr w:type="spellEnd"/>
      <w:r w:rsidRPr="000077F8">
        <w:rPr>
          <w:sz w:val="24"/>
          <w:szCs w:val="24"/>
        </w:rPr>
        <w:t>(0, x) &amp;&amp; x == 10);</w:t>
      </w:r>
    </w:p>
    <w:p w14:paraId="4706D745"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get</w:t>
      </w:r>
      <w:proofErr w:type="spellEnd"/>
      <w:r w:rsidRPr="000077F8">
        <w:rPr>
          <w:sz w:val="24"/>
          <w:szCs w:val="24"/>
        </w:rPr>
        <w:t>(1, x) &amp;&amp; x == 110);</w:t>
      </w:r>
    </w:p>
    <w:p w14:paraId="6C7D4CBA"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get</w:t>
      </w:r>
      <w:proofErr w:type="spellEnd"/>
      <w:r w:rsidRPr="000077F8">
        <w:rPr>
          <w:sz w:val="24"/>
          <w:szCs w:val="24"/>
        </w:rPr>
        <w:t>(2, x) &amp;&amp; x == 12);</w:t>
      </w:r>
    </w:p>
    <w:p w14:paraId="1DF57388"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spellStart"/>
      <w:proofErr w:type="gramEnd"/>
      <w:r w:rsidRPr="000077F8">
        <w:rPr>
          <w:sz w:val="24"/>
          <w:szCs w:val="24"/>
        </w:rPr>
        <w:t>s.get</w:t>
      </w:r>
      <w:proofErr w:type="spellEnd"/>
      <w:r w:rsidRPr="000077F8">
        <w:rPr>
          <w:sz w:val="24"/>
          <w:szCs w:val="24"/>
        </w:rPr>
        <w:t>(3, x) &amp;&amp; x == 112);</w:t>
      </w:r>
    </w:p>
    <w:p w14:paraId="6C5DFAE6" w14:textId="77777777" w:rsidR="000077F8" w:rsidRPr="000077F8" w:rsidRDefault="000077F8" w:rsidP="000077F8">
      <w:pPr>
        <w:spacing w:after="0" w:line="240" w:lineRule="auto"/>
        <w:rPr>
          <w:sz w:val="24"/>
          <w:szCs w:val="24"/>
        </w:rPr>
      </w:pPr>
    </w:p>
    <w:p w14:paraId="6C6F493B" w14:textId="77777777" w:rsidR="000077F8" w:rsidRPr="000077F8" w:rsidRDefault="000077F8" w:rsidP="000077F8">
      <w:pPr>
        <w:spacing w:after="0" w:line="240" w:lineRule="auto"/>
        <w:rPr>
          <w:sz w:val="24"/>
          <w:szCs w:val="24"/>
        </w:rPr>
      </w:pPr>
      <w:r w:rsidRPr="000077F8">
        <w:rPr>
          <w:sz w:val="24"/>
          <w:szCs w:val="24"/>
        </w:rPr>
        <w:tab/>
        <w:t>// in fact, this the implementation of interleave function makes it alias-proof, which means that arguments for the first and/ or second sequence can be same as the result sequence, as is seen in this case. Besides, in this case the size of s1 &lt; s, so the ultimate state of s is as is specified by the spec.</w:t>
      </w:r>
    </w:p>
    <w:p w14:paraId="04594A0F" w14:textId="77777777" w:rsidR="000077F8" w:rsidRPr="000077F8" w:rsidRDefault="000077F8" w:rsidP="000077F8">
      <w:pPr>
        <w:spacing w:after="0" w:line="240" w:lineRule="auto"/>
        <w:rPr>
          <w:sz w:val="24"/>
          <w:szCs w:val="24"/>
        </w:rPr>
      </w:pPr>
    </w:p>
    <w:p w14:paraId="707ACB08"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interleave(</w:t>
      </w:r>
      <w:proofErr w:type="gramEnd"/>
      <w:r w:rsidRPr="000077F8">
        <w:rPr>
          <w:sz w:val="24"/>
          <w:szCs w:val="24"/>
        </w:rPr>
        <w:t>s, s1, s1);</w:t>
      </w:r>
    </w:p>
    <w:p w14:paraId="31CBEAD7" w14:textId="77777777" w:rsidR="000077F8" w:rsidRPr="000077F8" w:rsidRDefault="000077F8" w:rsidP="000077F8">
      <w:pPr>
        <w:spacing w:after="0" w:line="240" w:lineRule="auto"/>
        <w:rPr>
          <w:sz w:val="24"/>
          <w:szCs w:val="24"/>
        </w:rPr>
      </w:pPr>
    </w:p>
    <w:p w14:paraId="76FD1A89" w14:textId="77777777" w:rsidR="000077F8" w:rsidRPr="000077F8" w:rsidRDefault="000077F8" w:rsidP="000077F8">
      <w:pPr>
        <w:spacing w:after="0" w:line="240" w:lineRule="auto"/>
        <w:rPr>
          <w:sz w:val="24"/>
          <w:szCs w:val="24"/>
        </w:rPr>
      </w:pPr>
      <w:r w:rsidRPr="000077F8">
        <w:rPr>
          <w:sz w:val="24"/>
          <w:szCs w:val="24"/>
        </w:rPr>
        <w:tab/>
        <w:t>// s1 gets overwritten despite its previous value.</w:t>
      </w:r>
    </w:p>
    <w:p w14:paraId="66EFF134"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1.size</w:t>
      </w:r>
      <w:proofErr w:type="gramEnd"/>
      <w:r w:rsidRPr="000077F8">
        <w:rPr>
          <w:sz w:val="24"/>
          <w:szCs w:val="24"/>
        </w:rPr>
        <w:t>() == 6);</w:t>
      </w:r>
    </w:p>
    <w:p w14:paraId="1E05466A"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0, x) &amp;&amp; x == 10); // first element of s.</w:t>
      </w:r>
    </w:p>
    <w:p w14:paraId="4B6B00E9"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1, x) &amp;&amp; x == 10); // (previously) first element of s1</w:t>
      </w:r>
    </w:p>
    <w:p w14:paraId="630ED185"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2, x) &amp;&amp; x == 110); // second element of s</w:t>
      </w:r>
    </w:p>
    <w:p w14:paraId="4A88C437"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3, x) &amp;&amp; x == 12);   // (previously) second element of s1</w:t>
      </w:r>
    </w:p>
    <w:p w14:paraId="7BDC5735"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4, x) &amp;&amp; x == 12);   // third element of s</w:t>
      </w:r>
    </w:p>
    <w:p w14:paraId="4F0A754E"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5, x) &amp;&amp; x == 112);  // fourth element of s</w:t>
      </w:r>
    </w:p>
    <w:p w14:paraId="5F42FE49" w14:textId="77777777" w:rsidR="000077F8" w:rsidRPr="000077F8" w:rsidRDefault="000077F8" w:rsidP="000077F8">
      <w:pPr>
        <w:spacing w:after="0" w:line="240" w:lineRule="auto"/>
        <w:rPr>
          <w:sz w:val="24"/>
          <w:szCs w:val="24"/>
        </w:rPr>
      </w:pPr>
    </w:p>
    <w:p w14:paraId="28222544" w14:textId="77777777" w:rsidR="000077F8" w:rsidRPr="000077F8" w:rsidRDefault="000077F8" w:rsidP="000077F8">
      <w:pPr>
        <w:spacing w:after="0" w:line="240" w:lineRule="auto"/>
        <w:rPr>
          <w:sz w:val="24"/>
          <w:szCs w:val="24"/>
        </w:rPr>
      </w:pPr>
      <w:r w:rsidRPr="000077F8">
        <w:rPr>
          <w:sz w:val="24"/>
          <w:szCs w:val="24"/>
        </w:rPr>
        <w:tab/>
        <w:t>// another evidence of interleave being alias-proof.</w:t>
      </w:r>
    </w:p>
    <w:p w14:paraId="40FC6703" w14:textId="77777777" w:rsidR="000077F8" w:rsidRPr="000077F8" w:rsidRDefault="000077F8" w:rsidP="000077F8">
      <w:pPr>
        <w:spacing w:after="0" w:line="240" w:lineRule="auto"/>
        <w:rPr>
          <w:sz w:val="24"/>
          <w:szCs w:val="24"/>
        </w:rPr>
      </w:pPr>
    </w:p>
    <w:p w14:paraId="2E08B89B"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interleave(</w:t>
      </w:r>
      <w:proofErr w:type="gramEnd"/>
      <w:r w:rsidRPr="000077F8">
        <w:rPr>
          <w:sz w:val="24"/>
          <w:szCs w:val="24"/>
        </w:rPr>
        <w:t>s2, s2, s2);</w:t>
      </w:r>
    </w:p>
    <w:p w14:paraId="1F9ED5F9" w14:textId="77777777" w:rsidR="000077F8" w:rsidRPr="000077F8" w:rsidRDefault="000077F8" w:rsidP="000077F8">
      <w:pPr>
        <w:spacing w:after="0" w:line="240" w:lineRule="auto"/>
        <w:rPr>
          <w:sz w:val="24"/>
          <w:szCs w:val="24"/>
        </w:rPr>
      </w:pPr>
    </w:p>
    <w:p w14:paraId="2B8365C2" w14:textId="77777777" w:rsidR="000077F8" w:rsidRPr="000077F8" w:rsidRDefault="000077F8" w:rsidP="000077F8">
      <w:pPr>
        <w:spacing w:after="0" w:line="240" w:lineRule="auto"/>
        <w:rPr>
          <w:sz w:val="24"/>
          <w:szCs w:val="24"/>
        </w:rPr>
      </w:pPr>
      <w:r w:rsidRPr="000077F8">
        <w:rPr>
          <w:sz w:val="24"/>
          <w:szCs w:val="24"/>
        </w:rPr>
        <w:tab/>
        <w:t>// s2 gets overwritten despite its previous value.</w:t>
      </w:r>
    </w:p>
    <w:p w14:paraId="6AE39512"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2.size</w:t>
      </w:r>
      <w:proofErr w:type="gramEnd"/>
      <w:r w:rsidRPr="000077F8">
        <w:rPr>
          <w:sz w:val="24"/>
          <w:szCs w:val="24"/>
        </w:rPr>
        <w:t>() == 4);</w:t>
      </w:r>
    </w:p>
    <w:p w14:paraId="37DACC53" w14:textId="77777777" w:rsidR="000077F8" w:rsidRPr="000077F8" w:rsidRDefault="000077F8" w:rsidP="000077F8">
      <w:pPr>
        <w:spacing w:after="0" w:line="240" w:lineRule="auto"/>
        <w:rPr>
          <w:sz w:val="24"/>
          <w:szCs w:val="24"/>
        </w:rPr>
      </w:pPr>
      <w:r w:rsidRPr="000077F8">
        <w:rPr>
          <w:sz w:val="24"/>
          <w:szCs w:val="24"/>
        </w:rPr>
        <w:lastRenderedPageBreak/>
        <w:tab/>
      </w:r>
      <w:proofErr w:type="gramStart"/>
      <w:r w:rsidRPr="000077F8">
        <w:rPr>
          <w:sz w:val="24"/>
          <w:szCs w:val="24"/>
        </w:rPr>
        <w:t>assert(</w:t>
      </w:r>
      <w:proofErr w:type="gramEnd"/>
      <w:r w:rsidRPr="000077F8">
        <w:rPr>
          <w:sz w:val="24"/>
          <w:szCs w:val="24"/>
        </w:rPr>
        <w:t>s2.get(0, x) &amp;&amp; x == 110);</w:t>
      </w:r>
    </w:p>
    <w:p w14:paraId="5FDD5E7F"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get(1, x) &amp;&amp; x == 110);</w:t>
      </w:r>
    </w:p>
    <w:p w14:paraId="4A7F1FE1"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get(2, x) &amp;&amp; x == 112);</w:t>
      </w:r>
    </w:p>
    <w:p w14:paraId="09F6CA3E"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get(3, x) &amp;&amp; x == 112);</w:t>
      </w:r>
    </w:p>
    <w:p w14:paraId="5BB95548" w14:textId="77777777" w:rsidR="000077F8" w:rsidRPr="000077F8" w:rsidRDefault="000077F8" w:rsidP="000077F8">
      <w:pPr>
        <w:spacing w:after="0" w:line="240" w:lineRule="auto"/>
        <w:rPr>
          <w:sz w:val="24"/>
          <w:szCs w:val="24"/>
        </w:rPr>
      </w:pPr>
    </w:p>
    <w:p w14:paraId="7009A42A" w14:textId="77777777" w:rsidR="000077F8" w:rsidRPr="000077F8" w:rsidRDefault="000077F8" w:rsidP="000077F8">
      <w:pPr>
        <w:spacing w:after="0" w:line="240" w:lineRule="auto"/>
        <w:rPr>
          <w:sz w:val="24"/>
          <w:szCs w:val="24"/>
        </w:rPr>
      </w:pPr>
      <w:r w:rsidRPr="000077F8">
        <w:rPr>
          <w:sz w:val="24"/>
          <w:szCs w:val="24"/>
        </w:rPr>
        <w:tab/>
        <w:t>// modifying s2</w:t>
      </w:r>
    </w:p>
    <w:p w14:paraId="3CEBC682" w14:textId="77777777" w:rsidR="000077F8" w:rsidRPr="000077F8" w:rsidRDefault="000077F8" w:rsidP="000077F8">
      <w:pPr>
        <w:spacing w:after="0" w:line="240" w:lineRule="auto"/>
        <w:rPr>
          <w:sz w:val="24"/>
          <w:szCs w:val="24"/>
        </w:rPr>
      </w:pPr>
    </w:p>
    <w:p w14:paraId="3C2B4EC1"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2.erase</w:t>
      </w:r>
      <w:proofErr w:type="gramEnd"/>
      <w:r w:rsidRPr="000077F8">
        <w:rPr>
          <w:sz w:val="24"/>
          <w:szCs w:val="24"/>
        </w:rPr>
        <w:t>(0)); // deleting the first element of s2</w:t>
      </w:r>
    </w:p>
    <w:p w14:paraId="647920AC"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2.erase</w:t>
      </w:r>
      <w:proofErr w:type="gramEnd"/>
      <w:r w:rsidRPr="000077F8">
        <w:rPr>
          <w:sz w:val="24"/>
          <w:szCs w:val="24"/>
        </w:rPr>
        <w:t>(2)); // deleting the last element of s2</w:t>
      </w:r>
    </w:p>
    <w:p w14:paraId="15E7492B" w14:textId="77777777" w:rsidR="000077F8" w:rsidRPr="000077F8" w:rsidRDefault="000077F8" w:rsidP="000077F8">
      <w:pPr>
        <w:spacing w:after="0" w:line="240" w:lineRule="auto"/>
        <w:rPr>
          <w:sz w:val="24"/>
          <w:szCs w:val="24"/>
        </w:rPr>
      </w:pPr>
    </w:p>
    <w:p w14:paraId="64EEB290"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2.size</w:t>
      </w:r>
      <w:proofErr w:type="gramEnd"/>
      <w:r w:rsidRPr="000077F8">
        <w:rPr>
          <w:sz w:val="24"/>
          <w:szCs w:val="24"/>
        </w:rPr>
        <w:t>() == 2);</w:t>
      </w:r>
    </w:p>
    <w:p w14:paraId="34452424"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get(0, x) &amp;&amp; x == 110);</w:t>
      </w:r>
    </w:p>
    <w:p w14:paraId="5B884D25"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get(1, x) &amp;&amp; x == 112);</w:t>
      </w:r>
    </w:p>
    <w:p w14:paraId="17047D01" w14:textId="77777777" w:rsidR="000077F8" w:rsidRPr="000077F8" w:rsidRDefault="000077F8" w:rsidP="000077F8">
      <w:pPr>
        <w:spacing w:after="0" w:line="240" w:lineRule="auto"/>
        <w:rPr>
          <w:sz w:val="24"/>
          <w:szCs w:val="24"/>
        </w:rPr>
      </w:pPr>
    </w:p>
    <w:p w14:paraId="223C4CCE" w14:textId="77777777" w:rsidR="000077F8" w:rsidRPr="000077F8" w:rsidRDefault="000077F8" w:rsidP="000077F8">
      <w:pPr>
        <w:spacing w:after="0" w:line="240" w:lineRule="auto"/>
        <w:rPr>
          <w:sz w:val="24"/>
          <w:szCs w:val="24"/>
        </w:rPr>
      </w:pPr>
    </w:p>
    <w:p w14:paraId="7E5B5293" w14:textId="77777777" w:rsidR="000077F8" w:rsidRPr="000077F8" w:rsidRDefault="000077F8" w:rsidP="000077F8">
      <w:pPr>
        <w:spacing w:after="0" w:line="240" w:lineRule="auto"/>
        <w:rPr>
          <w:sz w:val="24"/>
          <w:szCs w:val="24"/>
        </w:rPr>
      </w:pPr>
    </w:p>
    <w:p w14:paraId="107BC625" w14:textId="77777777" w:rsidR="000077F8" w:rsidRPr="000077F8" w:rsidRDefault="000077F8" w:rsidP="000077F8">
      <w:pPr>
        <w:spacing w:after="0" w:line="240" w:lineRule="auto"/>
        <w:rPr>
          <w:sz w:val="24"/>
          <w:szCs w:val="24"/>
        </w:rPr>
      </w:pPr>
      <w:r w:rsidRPr="000077F8">
        <w:rPr>
          <w:sz w:val="24"/>
          <w:szCs w:val="24"/>
        </w:rPr>
        <w:tab/>
        <w:t>// we also consider a case where the size of the first argument of interleave is less than the first.</w:t>
      </w:r>
    </w:p>
    <w:p w14:paraId="776D2CEA" w14:textId="77777777" w:rsidR="000077F8" w:rsidRPr="000077F8" w:rsidRDefault="000077F8" w:rsidP="000077F8">
      <w:pPr>
        <w:spacing w:after="0" w:line="240" w:lineRule="auto"/>
        <w:rPr>
          <w:sz w:val="24"/>
          <w:szCs w:val="24"/>
        </w:rPr>
      </w:pPr>
    </w:p>
    <w:p w14:paraId="3261050B"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interleave(</w:t>
      </w:r>
      <w:proofErr w:type="gramEnd"/>
      <w:r w:rsidRPr="000077F8">
        <w:rPr>
          <w:sz w:val="24"/>
          <w:szCs w:val="24"/>
        </w:rPr>
        <w:t>s2, s, s1);</w:t>
      </w:r>
    </w:p>
    <w:p w14:paraId="4F0B5089" w14:textId="77777777" w:rsidR="000077F8" w:rsidRPr="000077F8" w:rsidRDefault="000077F8" w:rsidP="000077F8">
      <w:pPr>
        <w:spacing w:after="0" w:line="240" w:lineRule="auto"/>
        <w:rPr>
          <w:sz w:val="24"/>
          <w:szCs w:val="24"/>
        </w:rPr>
      </w:pPr>
    </w:p>
    <w:p w14:paraId="001D73F0" w14:textId="77777777" w:rsidR="000077F8" w:rsidRPr="000077F8" w:rsidRDefault="000077F8" w:rsidP="000077F8">
      <w:pPr>
        <w:spacing w:after="0" w:line="240" w:lineRule="auto"/>
        <w:rPr>
          <w:sz w:val="24"/>
          <w:szCs w:val="24"/>
        </w:rPr>
      </w:pPr>
      <w:r w:rsidRPr="000077F8">
        <w:rPr>
          <w:sz w:val="24"/>
          <w:szCs w:val="24"/>
        </w:rPr>
        <w:tab/>
        <w:t>// s1 gets overwritten despite its previous value.</w:t>
      </w:r>
    </w:p>
    <w:p w14:paraId="04F55B57"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1.size</w:t>
      </w:r>
      <w:proofErr w:type="gramEnd"/>
      <w:r w:rsidRPr="000077F8">
        <w:rPr>
          <w:sz w:val="24"/>
          <w:szCs w:val="24"/>
        </w:rPr>
        <w:t>() == 6);</w:t>
      </w:r>
    </w:p>
    <w:p w14:paraId="53BDBEF8"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0, x) &amp;&amp; x == 110); // first element of s2</w:t>
      </w:r>
    </w:p>
    <w:p w14:paraId="3154184E"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1, x) &amp;&amp; x == 10); // first element of s</w:t>
      </w:r>
    </w:p>
    <w:p w14:paraId="023544BA"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2, x) &amp;&amp; x == 112); // second element of s2</w:t>
      </w:r>
    </w:p>
    <w:p w14:paraId="509A459F"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3, x) &amp;&amp; x == 110);   // second element of s</w:t>
      </w:r>
    </w:p>
    <w:p w14:paraId="496DCB7E"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4, x) &amp;&amp; x == 12);   // third element of s</w:t>
      </w:r>
    </w:p>
    <w:p w14:paraId="14246C61"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5, x) &amp;&amp; x == 112);  // fourth element of s</w:t>
      </w:r>
    </w:p>
    <w:p w14:paraId="545E8347" w14:textId="77777777" w:rsidR="000077F8" w:rsidRPr="000077F8" w:rsidRDefault="000077F8" w:rsidP="000077F8">
      <w:pPr>
        <w:spacing w:after="0" w:line="240" w:lineRule="auto"/>
        <w:rPr>
          <w:sz w:val="24"/>
          <w:szCs w:val="24"/>
        </w:rPr>
      </w:pPr>
    </w:p>
    <w:p w14:paraId="48DF23EB" w14:textId="77777777" w:rsidR="000077F8" w:rsidRPr="000077F8" w:rsidRDefault="000077F8" w:rsidP="000077F8">
      <w:pPr>
        <w:spacing w:after="0" w:line="240" w:lineRule="auto"/>
        <w:rPr>
          <w:sz w:val="24"/>
          <w:szCs w:val="24"/>
        </w:rPr>
      </w:pPr>
      <w:r w:rsidRPr="000077F8">
        <w:rPr>
          <w:sz w:val="24"/>
          <w:szCs w:val="24"/>
        </w:rPr>
        <w:tab/>
        <w:t>Sequence s4; // creating an empty Sequence to check some more cases of interleave.</w:t>
      </w:r>
    </w:p>
    <w:p w14:paraId="3371C224" w14:textId="77777777" w:rsidR="000077F8" w:rsidRPr="000077F8" w:rsidRDefault="000077F8" w:rsidP="000077F8">
      <w:pPr>
        <w:spacing w:after="0" w:line="240" w:lineRule="auto"/>
        <w:rPr>
          <w:sz w:val="24"/>
          <w:szCs w:val="24"/>
        </w:rPr>
      </w:pPr>
    </w:p>
    <w:p w14:paraId="2E31BBC4"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interleave(</w:t>
      </w:r>
      <w:proofErr w:type="gramEnd"/>
      <w:r w:rsidRPr="000077F8">
        <w:rPr>
          <w:sz w:val="24"/>
          <w:szCs w:val="24"/>
        </w:rPr>
        <w:t>s4, s2, s1);</w:t>
      </w:r>
    </w:p>
    <w:p w14:paraId="44FD1C21" w14:textId="77777777" w:rsidR="000077F8" w:rsidRPr="000077F8" w:rsidRDefault="000077F8" w:rsidP="000077F8">
      <w:pPr>
        <w:spacing w:after="0" w:line="240" w:lineRule="auto"/>
        <w:rPr>
          <w:sz w:val="24"/>
          <w:szCs w:val="24"/>
        </w:rPr>
      </w:pPr>
    </w:p>
    <w:p w14:paraId="3D2CF43B" w14:textId="77777777" w:rsidR="000077F8" w:rsidRPr="000077F8" w:rsidRDefault="000077F8" w:rsidP="000077F8">
      <w:pPr>
        <w:spacing w:after="0" w:line="240" w:lineRule="auto"/>
        <w:rPr>
          <w:sz w:val="24"/>
          <w:szCs w:val="24"/>
        </w:rPr>
      </w:pPr>
      <w:r w:rsidRPr="000077F8">
        <w:rPr>
          <w:sz w:val="24"/>
          <w:szCs w:val="24"/>
        </w:rPr>
        <w:tab/>
        <w:t>// s1 is overwritten with the data of s2.</w:t>
      </w:r>
    </w:p>
    <w:p w14:paraId="00A257E6"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1.size</w:t>
      </w:r>
      <w:proofErr w:type="gramEnd"/>
      <w:r w:rsidRPr="000077F8">
        <w:rPr>
          <w:sz w:val="24"/>
          <w:szCs w:val="24"/>
        </w:rPr>
        <w:t>() == 2);</w:t>
      </w:r>
    </w:p>
    <w:p w14:paraId="6F12CB93"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0, x) &amp;&amp; x == 110);</w:t>
      </w:r>
    </w:p>
    <w:p w14:paraId="3F18A902"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1, x) &amp;&amp; x == 112);</w:t>
      </w:r>
    </w:p>
    <w:p w14:paraId="3018989B" w14:textId="77777777" w:rsidR="000077F8" w:rsidRPr="000077F8" w:rsidRDefault="000077F8" w:rsidP="000077F8">
      <w:pPr>
        <w:spacing w:after="0" w:line="240" w:lineRule="auto"/>
        <w:rPr>
          <w:sz w:val="24"/>
          <w:szCs w:val="24"/>
        </w:rPr>
      </w:pPr>
    </w:p>
    <w:p w14:paraId="3AA334D8"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interleave(</w:t>
      </w:r>
      <w:proofErr w:type="gramEnd"/>
      <w:r w:rsidRPr="000077F8">
        <w:rPr>
          <w:sz w:val="24"/>
          <w:szCs w:val="24"/>
        </w:rPr>
        <w:t>s, s4, s1);</w:t>
      </w:r>
    </w:p>
    <w:p w14:paraId="222F27B3" w14:textId="77777777" w:rsidR="000077F8" w:rsidRPr="000077F8" w:rsidRDefault="000077F8" w:rsidP="000077F8">
      <w:pPr>
        <w:spacing w:after="0" w:line="240" w:lineRule="auto"/>
        <w:rPr>
          <w:sz w:val="24"/>
          <w:szCs w:val="24"/>
        </w:rPr>
      </w:pPr>
    </w:p>
    <w:p w14:paraId="0612C0B8" w14:textId="77777777" w:rsidR="000077F8" w:rsidRPr="000077F8" w:rsidRDefault="000077F8" w:rsidP="000077F8">
      <w:pPr>
        <w:spacing w:after="0" w:line="240" w:lineRule="auto"/>
        <w:rPr>
          <w:sz w:val="24"/>
          <w:szCs w:val="24"/>
        </w:rPr>
      </w:pPr>
      <w:r w:rsidRPr="000077F8">
        <w:rPr>
          <w:sz w:val="24"/>
          <w:szCs w:val="24"/>
        </w:rPr>
        <w:tab/>
        <w:t>// s1 is overwritten with the data of s</w:t>
      </w:r>
    </w:p>
    <w:p w14:paraId="1877F949"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0, x) &amp;&amp; x == 10);</w:t>
      </w:r>
    </w:p>
    <w:p w14:paraId="4DA31FF7"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1, x) &amp;&amp; x == 110);</w:t>
      </w:r>
    </w:p>
    <w:p w14:paraId="060E1449" w14:textId="77777777" w:rsidR="000077F8" w:rsidRPr="000077F8" w:rsidRDefault="000077F8" w:rsidP="000077F8">
      <w:pPr>
        <w:spacing w:after="0" w:line="240" w:lineRule="auto"/>
        <w:rPr>
          <w:sz w:val="24"/>
          <w:szCs w:val="24"/>
        </w:rPr>
      </w:pPr>
      <w:r w:rsidRPr="000077F8">
        <w:rPr>
          <w:sz w:val="24"/>
          <w:szCs w:val="24"/>
        </w:rPr>
        <w:lastRenderedPageBreak/>
        <w:tab/>
      </w:r>
      <w:proofErr w:type="gramStart"/>
      <w:r w:rsidRPr="000077F8">
        <w:rPr>
          <w:sz w:val="24"/>
          <w:szCs w:val="24"/>
        </w:rPr>
        <w:t>assert(</w:t>
      </w:r>
      <w:proofErr w:type="gramEnd"/>
      <w:r w:rsidRPr="000077F8">
        <w:rPr>
          <w:sz w:val="24"/>
          <w:szCs w:val="24"/>
        </w:rPr>
        <w:t>s1.get(2, x) &amp;&amp; x == 12);</w:t>
      </w:r>
    </w:p>
    <w:p w14:paraId="652CE7EB"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get(3, x) &amp;&amp; x == 112);</w:t>
      </w:r>
    </w:p>
    <w:p w14:paraId="06CA1371" w14:textId="77777777" w:rsidR="000077F8" w:rsidRPr="000077F8" w:rsidRDefault="000077F8" w:rsidP="000077F8">
      <w:pPr>
        <w:spacing w:after="0" w:line="240" w:lineRule="auto"/>
        <w:rPr>
          <w:sz w:val="24"/>
          <w:szCs w:val="24"/>
        </w:rPr>
      </w:pPr>
    </w:p>
    <w:p w14:paraId="11588D34" w14:textId="77777777" w:rsidR="000077F8" w:rsidRPr="000077F8" w:rsidRDefault="000077F8" w:rsidP="000077F8">
      <w:pPr>
        <w:spacing w:after="0" w:line="240" w:lineRule="auto"/>
        <w:rPr>
          <w:sz w:val="24"/>
          <w:szCs w:val="24"/>
        </w:rPr>
      </w:pPr>
      <w:r w:rsidRPr="000077F8">
        <w:rPr>
          <w:sz w:val="24"/>
          <w:szCs w:val="24"/>
        </w:rPr>
        <w:tab/>
        <w:t>// setting all other Sequences to empty Sequences as follows</w:t>
      </w:r>
    </w:p>
    <w:p w14:paraId="0D2DAB62"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interleave(</w:t>
      </w:r>
      <w:proofErr w:type="gramEnd"/>
      <w:r w:rsidRPr="000077F8">
        <w:rPr>
          <w:sz w:val="24"/>
          <w:szCs w:val="24"/>
        </w:rPr>
        <w:t>s4, s4, s);</w:t>
      </w:r>
    </w:p>
    <w:p w14:paraId="2C147784"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empty</w:t>
      </w:r>
      <w:proofErr w:type="spellEnd"/>
      <w:proofErr w:type="gramEnd"/>
      <w:r w:rsidRPr="000077F8">
        <w:rPr>
          <w:sz w:val="24"/>
          <w:szCs w:val="24"/>
        </w:rPr>
        <w:t>());</w:t>
      </w:r>
    </w:p>
    <w:p w14:paraId="2839BD2D"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interleave(</w:t>
      </w:r>
      <w:proofErr w:type="gramEnd"/>
      <w:r w:rsidRPr="000077F8">
        <w:rPr>
          <w:sz w:val="24"/>
          <w:szCs w:val="24"/>
        </w:rPr>
        <w:t>s4, s4, s1);</w:t>
      </w:r>
    </w:p>
    <w:p w14:paraId="4A1B1FFE"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empty</w:t>
      </w:r>
      <w:proofErr w:type="spellEnd"/>
      <w:proofErr w:type="gramEnd"/>
      <w:r w:rsidRPr="000077F8">
        <w:rPr>
          <w:sz w:val="24"/>
          <w:szCs w:val="24"/>
        </w:rPr>
        <w:t>());</w:t>
      </w:r>
    </w:p>
    <w:p w14:paraId="0DA73967"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interleave(</w:t>
      </w:r>
      <w:proofErr w:type="gramEnd"/>
      <w:r w:rsidRPr="000077F8">
        <w:rPr>
          <w:sz w:val="24"/>
          <w:szCs w:val="24"/>
        </w:rPr>
        <w:t>s4, s4, s2);</w:t>
      </w:r>
    </w:p>
    <w:p w14:paraId="6351EDFF"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empty</w:t>
      </w:r>
      <w:proofErr w:type="spellEnd"/>
      <w:proofErr w:type="gramEnd"/>
      <w:r w:rsidRPr="000077F8">
        <w:rPr>
          <w:sz w:val="24"/>
          <w:szCs w:val="24"/>
        </w:rPr>
        <w:t>());</w:t>
      </w:r>
    </w:p>
    <w:p w14:paraId="592437B6"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interleave(</w:t>
      </w:r>
      <w:proofErr w:type="gramEnd"/>
      <w:r w:rsidRPr="000077F8">
        <w:rPr>
          <w:sz w:val="24"/>
          <w:szCs w:val="24"/>
        </w:rPr>
        <w:t>s4, s4, s3);</w:t>
      </w:r>
    </w:p>
    <w:p w14:paraId="5D7A266B" w14:textId="77777777" w:rsidR="000077F8" w:rsidRPr="000077F8" w:rsidRDefault="000077F8" w:rsidP="000077F8">
      <w:pPr>
        <w:spacing w:after="0" w:line="240" w:lineRule="auto"/>
        <w:rPr>
          <w:sz w:val="24"/>
          <w:szCs w:val="24"/>
        </w:rPr>
      </w:pPr>
      <w:r w:rsidRPr="000077F8">
        <w:rPr>
          <w:sz w:val="24"/>
          <w:szCs w:val="24"/>
        </w:rPr>
        <w:tab/>
        <w:t>assert(</w:t>
      </w:r>
      <w:proofErr w:type="spellStart"/>
      <w:proofErr w:type="gramStart"/>
      <w:r w:rsidRPr="000077F8">
        <w:rPr>
          <w:sz w:val="24"/>
          <w:szCs w:val="24"/>
        </w:rPr>
        <w:t>s.empty</w:t>
      </w:r>
      <w:proofErr w:type="spellEnd"/>
      <w:proofErr w:type="gramEnd"/>
      <w:r w:rsidRPr="000077F8">
        <w:rPr>
          <w:sz w:val="24"/>
          <w:szCs w:val="24"/>
        </w:rPr>
        <w:t>());</w:t>
      </w:r>
    </w:p>
    <w:p w14:paraId="3220C6E4" w14:textId="77777777" w:rsidR="000077F8" w:rsidRPr="000077F8" w:rsidRDefault="000077F8" w:rsidP="000077F8">
      <w:pPr>
        <w:spacing w:after="0" w:line="240" w:lineRule="auto"/>
        <w:rPr>
          <w:sz w:val="24"/>
          <w:szCs w:val="24"/>
        </w:rPr>
      </w:pPr>
    </w:p>
    <w:p w14:paraId="2E7AE183" w14:textId="77777777" w:rsidR="000077F8" w:rsidRPr="000077F8" w:rsidRDefault="000077F8" w:rsidP="000077F8">
      <w:pPr>
        <w:spacing w:after="0" w:line="240" w:lineRule="auto"/>
        <w:rPr>
          <w:sz w:val="24"/>
          <w:szCs w:val="24"/>
        </w:rPr>
      </w:pPr>
      <w:r w:rsidRPr="000077F8">
        <w:rPr>
          <w:sz w:val="24"/>
          <w:szCs w:val="24"/>
        </w:rPr>
        <w:tab/>
        <w:t>// testing the subsequence function</w:t>
      </w:r>
    </w:p>
    <w:p w14:paraId="3B2A1969" w14:textId="77777777" w:rsidR="000077F8" w:rsidRPr="000077F8" w:rsidRDefault="000077F8" w:rsidP="000077F8">
      <w:pPr>
        <w:spacing w:after="0" w:line="240" w:lineRule="auto"/>
        <w:rPr>
          <w:sz w:val="24"/>
          <w:szCs w:val="24"/>
        </w:rPr>
      </w:pPr>
    </w:p>
    <w:p w14:paraId="591D9B2C"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ubsequence(s1, s2) == -1); // s2 can't be a subsequence of s1 if both are empty.</w:t>
      </w:r>
    </w:p>
    <w:p w14:paraId="5FD6D281"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1.insert</w:t>
      </w:r>
      <w:proofErr w:type="gramEnd"/>
      <w:r w:rsidRPr="000077F8">
        <w:rPr>
          <w:sz w:val="24"/>
          <w:szCs w:val="24"/>
        </w:rPr>
        <w:t>(1) == 0); // s1 is now non-empty</w:t>
      </w:r>
    </w:p>
    <w:p w14:paraId="4F5691CD"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ubsequence(s1, s2) == -1); // s2 is empty, so it isn't possible to find it in s1, which is a non-empty Sequence.</w:t>
      </w:r>
    </w:p>
    <w:p w14:paraId="472457BD"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ubsequence(s2, s1) == -1); // s2 is empty, so it isn't possible to find s1, which is a non-empty Sequence, in it.</w:t>
      </w:r>
    </w:p>
    <w:p w14:paraId="5846C793" w14:textId="77777777" w:rsidR="000077F8" w:rsidRPr="000077F8" w:rsidRDefault="000077F8" w:rsidP="000077F8">
      <w:pPr>
        <w:spacing w:after="0" w:line="240" w:lineRule="auto"/>
        <w:rPr>
          <w:sz w:val="24"/>
          <w:szCs w:val="24"/>
        </w:rPr>
      </w:pPr>
    </w:p>
    <w:p w14:paraId="2E632B0B" w14:textId="77777777" w:rsidR="000077F8" w:rsidRPr="000077F8" w:rsidRDefault="000077F8" w:rsidP="000077F8">
      <w:pPr>
        <w:spacing w:after="0" w:line="240" w:lineRule="auto"/>
        <w:rPr>
          <w:sz w:val="24"/>
          <w:szCs w:val="24"/>
        </w:rPr>
      </w:pPr>
      <w:r w:rsidRPr="000077F8">
        <w:rPr>
          <w:sz w:val="24"/>
          <w:szCs w:val="24"/>
        </w:rPr>
        <w:tab/>
        <w:t>// updating seq1 and seq2</w:t>
      </w:r>
    </w:p>
    <w:p w14:paraId="2D771A44" w14:textId="77777777" w:rsidR="000077F8" w:rsidRPr="000077F8" w:rsidRDefault="000077F8" w:rsidP="000077F8">
      <w:pPr>
        <w:spacing w:after="0" w:line="240" w:lineRule="auto"/>
        <w:rPr>
          <w:sz w:val="24"/>
          <w:szCs w:val="24"/>
        </w:rPr>
      </w:pPr>
    </w:p>
    <w:p w14:paraId="4D37714D"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insert(1, 2) == 1);</w:t>
      </w:r>
    </w:p>
    <w:p w14:paraId="63028591"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insert(2, 3) == 2);</w:t>
      </w:r>
    </w:p>
    <w:p w14:paraId="72CAE969"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1.insert(3, 4) == 3);</w:t>
      </w:r>
    </w:p>
    <w:p w14:paraId="6D6943E6" w14:textId="77777777" w:rsidR="000077F8" w:rsidRPr="000077F8" w:rsidRDefault="000077F8" w:rsidP="000077F8">
      <w:pPr>
        <w:spacing w:after="0" w:line="240" w:lineRule="auto"/>
        <w:rPr>
          <w:sz w:val="24"/>
          <w:szCs w:val="24"/>
        </w:rPr>
      </w:pPr>
    </w:p>
    <w:p w14:paraId="7A5EB7FA"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insert(0, 1) == 0);</w:t>
      </w:r>
    </w:p>
    <w:p w14:paraId="1EC4E18A"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insert(1, 2) == 1);</w:t>
      </w:r>
    </w:p>
    <w:p w14:paraId="020D3E62"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insert(2, 11) == 2);</w:t>
      </w:r>
    </w:p>
    <w:p w14:paraId="511EE182" w14:textId="77777777" w:rsidR="000077F8" w:rsidRPr="000077F8" w:rsidRDefault="000077F8" w:rsidP="000077F8">
      <w:pPr>
        <w:spacing w:after="0" w:line="240" w:lineRule="auto"/>
        <w:rPr>
          <w:sz w:val="24"/>
          <w:szCs w:val="24"/>
        </w:rPr>
      </w:pPr>
    </w:p>
    <w:p w14:paraId="28BE2301" w14:textId="77777777" w:rsidR="000077F8" w:rsidRPr="000077F8" w:rsidRDefault="000077F8" w:rsidP="000077F8">
      <w:pPr>
        <w:spacing w:after="0" w:line="240" w:lineRule="auto"/>
        <w:rPr>
          <w:sz w:val="24"/>
          <w:szCs w:val="24"/>
        </w:rPr>
      </w:pPr>
      <w:r w:rsidRPr="000077F8">
        <w:rPr>
          <w:sz w:val="24"/>
          <w:szCs w:val="24"/>
        </w:rPr>
        <w:tab/>
        <w:t>// every Sequence is a subsequence of itself.</w:t>
      </w:r>
    </w:p>
    <w:p w14:paraId="2151A1A0"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ubsequence(s1, s1) == 0);</w:t>
      </w:r>
    </w:p>
    <w:p w14:paraId="53B23CCF"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ubsequence(s2, s2) == 0);</w:t>
      </w:r>
    </w:p>
    <w:p w14:paraId="77D3A830" w14:textId="77777777" w:rsidR="000077F8" w:rsidRPr="000077F8" w:rsidRDefault="000077F8" w:rsidP="000077F8">
      <w:pPr>
        <w:spacing w:after="0" w:line="240" w:lineRule="auto"/>
        <w:rPr>
          <w:sz w:val="24"/>
          <w:szCs w:val="24"/>
        </w:rPr>
      </w:pPr>
    </w:p>
    <w:p w14:paraId="0DE83539"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ubsequence(s1, s2) == -1); // as s2 can't entirely be found in s1.</w:t>
      </w:r>
    </w:p>
    <w:p w14:paraId="204E81E2" w14:textId="77777777" w:rsidR="000077F8" w:rsidRPr="000077F8" w:rsidRDefault="000077F8" w:rsidP="000077F8">
      <w:pPr>
        <w:spacing w:after="0" w:line="240" w:lineRule="auto"/>
        <w:rPr>
          <w:sz w:val="24"/>
          <w:szCs w:val="24"/>
        </w:rPr>
      </w:pPr>
    </w:p>
    <w:p w14:paraId="7ED97B16"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2.erase</w:t>
      </w:r>
      <w:proofErr w:type="gramEnd"/>
      <w:r w:rsidRPr="000077F8">
        <w:rPr>
          <w:sz w:val="24"/>
          <w:szCs w:val="24"/>
        </w:rPr>
        <w:t>(2)); // deleting the last element of s2.</w:t>
      </w:r>
    </w:p>
    <w:p w14:paraId="7853FFD6" w14:textId="77777777" w:rsidR="000077F8" w:rsidRPr="000077F8" w:rsidRDefault="000077F8" w:rsidP="000077F8">
      <w:pPr>
        <w:spacing w:after="0" w:line="240" w:lineRule="auto"/>
        <w:rPr>
          <w:sz w:val="24"/>
          <w:szCs w:val="24"/>
        </w:rPr>
      </w:pPr>
    </w:p>
    <w:p w14:paraId="498AB6E4"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ubsequence(s1, s2) == 0); // as s2 can now be found in s1, beginning at the 0th index.</w:t>
      </w:r>
    </w:p>
    <w:p w14:paraId="6997364C" w14:textId="77777777" w:rsidR="000077F8" w:rsidRPr="000077F8" w:rsidRDefault="000077F8" w:rsidP="000077F8">
      <w:pPr>
        <w:spacing w:after="0" w:line="240" w:lineRule="auto"/>
        <w:rPr>
          <w:sz w:val="24"/>
          <w:szCs w:val="24"/>
        </w:rPr>
      </w:pPr>
    </w:p>
    <w:p w14:paraId="690AE9E8"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2.erase</w:t>
      </w:r>
      <w:proofErr w:type="gramEnd"/>
      <w:r w:rsidRPr="000077F8">
        <w:rPr>
          <w:sz w:val="24"/>
          <w:szCs w:val="24"/>
        </w:rPr>
        <w:t>(0)); // deleting first element of s2</w:t>
      </w:r>
    </w:p>
    <w:p w14:paraId="62BC637D" w14:textId="77777777" w:rsidR="000077F8" w:rsidRPr="000077F8" w:rsidRDefault="000077F8" w:rsidP="000077F8">
      <w:pPr>
        <w:spacing w:after="0" w:line="240" w:lineRule="auto"/>
        <w:rPr>
          <w:sz w:val="24"/>
          <w:szCs w:val="24"/>
        </w:rPr>
      </w:pPr>
      <w:r w:rsidRPr="000077F8">
        <w:rPr>
          <w:sz w:val="24"/>
          <w:szCs w:val="24"/>
        </w:rPr>
        <w:lastRenderedPageBreak/>
        <w:tab/>
      </w:r>
      <w:proofErr w:type="gramStart"/>
      <w:r w:rsidRPr="000077F8">
        <w:rPr>
          <w:sz w:val="24"/>
          <w:szCs w:val="24"/>
        </w:rPr>
        <w:t>assert(</w:t>
      </w:r>
      <w:proofErr w:type="gramEnd"/>
      <w:r w:rsidRPr="000077F8">
        <w:rPr>
          <w:sz w:val="24"/>
          <w:szCs w:val="24"/>
        </w:rPr>
        <w:t>s2.insert(1, 3)); // adding another element of the end of s2.</w:t>
      </w:r>
    </w:p>
    <w:p w14:paraId="70419610" w14:textId="77777777" w:rsidR="000077F8" w:rsidRPr="000077F8" w:rsidRDefault="000077F8" w:rsidP="000077F8">
      <w:pPr>
        <w:spacing w:after="0" w:line="240" w:lineRule="auto"/>
        <w:rPr>
          <w:sz w:val="24"/>
          <w:szCs w:val="24"/>
        </w:rPr>
      </w:pPr>
    </w:p>
    <w:p w14:paraId="1F26D3FC"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ubsequence(s1, s2) == 1); // s2 can be found as a subsequence of s1, beginning at the 1st index.</w:t>
      </w:r>
    </w:p>
    <w:p w14:paraId="2F9F1AE1" w14:textId="77777777" w:rsidR="000077F8" w:rsidRPr="000077F8" w:rsidRDefault="000077F8" w:rsidP="000077F8">
      <w:pPr>
        <w:spacing w:after="0" w:line="240" w:lineRule="auto"/>
        <w:rPr>
          <w:sz w:val="24"/>
          <w:szCs w:val="24"/>
        </w:rPr>
      </w:pPr>
    </w:p>
    <w:p w14:paraId="05D6E349" w14:textId="77777777" w:rsidR="000077F8" w:rsidRPr="000077F8" w:rsidRDefault="000077F8" w:rsidP="000077F8">
      <w:pPr>
        <w:spacing w:after="0" w:line="240" w:lineRule="auto"/>
        <w:rPr>
          <w:sz w:val="24"/>
          <w:szCs w:val="24"/>
        </w:rPr>
      </w:pPr>
      <w:r w:rsidRPr="000077F8">
        <w:rPr>
          <w:sz w:val="24"/>
          <w:szCs w:val="24"/>
        </w:rPr>
        <w:tab/>
        <w:t>// updating s2.</w:t>
      </w:r>
    </w:p>
    <w:p w14:paraId="1FDA2E2E"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set(0, 3));</w:t>
      </w:r>
    </w:p>
    <w:p w14:paraId="102A5934"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set(1, 4));</w:t>
      </w:r>
    </w:p>
    <w:p w14:paraId="43ACE619"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insert(2, 5));</w:t>
      </w:r>
    </w:p>
    <w:p w14:paraId="5B042E7D" w14:textId="77777777" w:rsidR="000077F8" w:rsidRPr="000077F8" w:rsidRDefault="000077F8" w:rsidP="000077F8">
      <w:pPr>
        <w:spacing w:after="0" w:line="240" w:lineRule="auto"/>
        <w:rPr>
          <w:sz w:val="24"/>
          <w:szCs w:val="24"/>
        </w:rPr>
      </w:pPr>
    </w:p>
    <w:p w14:paraId="4A785058"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ubsequence(s1, s2) == -1); // although the first two elements of s2 were found in s1 as its last two elements, we can't go any further in s1 for checking whether or not s2 is a subsequence of s1, but some elements of s2 remain to be checked. So s2 cannot be concluded to be a subsequence of s1.</w:t>
      </w:r>
    </w:p>
    <w:p w14:paraId="04AF1F22" w14:textId="77777777" w:rsidR="000077F8" w:rsidRPr="000077F8" w:rsidRDefault="000077F8" w:rsidP="000077F8">
      <w:pPr>
        <w:spacing w:after="0" w:line="240" w:lineRule="auto"/>
        <w:rPr>
          <w:sz w:val="24"/>
          <w:szCs w:val="24"/>
        </w:rPr>
      </w:pPr>
    </w:p>
    <w:p w14:paraId="4D4A02B0"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2.erase</w:t>
      </w:r>
      <w:proofErr w:type="gramEnd"/>
      <w:r w:rsidRPr="000077F8">
        <w:rPr>
          <w:sz w:val="24"/>
          <w:szCs w:val="24"/>
        </w:rPr>
        <w:t>(2));</w:t>
      </w:r>
    </w:p>
    <w:p w14:paraId="2B5601A4" w14:textId="77777777" w:rsidR="000077F8" w:rsidRPr="000077F8" w:rsidRDefault="000077F8" w:rsidP="000077F8">
      <w:pPr>
        <w:spacing w:after="0" w:line="240" w:lineRule="auto"/>
        <w:rPr>
          <w:sz w:val="24"/>
          <w:szCs w:val="24"/>
        </w:rPr>
      </w:pPr>
    </w:p>
    <w:p w14:paraId="1D89B30B"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ubsequence(s1, s2) == 2);</w:t>
      </w:r>
    </w:p>
    <w:p w14:paraId="46A664E4"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ubsequence(s2, s1) == -1); // s1 is greater in size than s2, so clearly it can't be found as a subsequence of s2.</w:t>
      </w:r>
    </w:p>
    <w:p w14:paraId="78796BFF" w14:textId="77777777" w:rsidR="000077F8" w:rsidRPr="000077F8" w:rsidRDefault="000077F8" w:rsidP="000077F8">
      <w:pPr>
        <w:spacing w:after="0" w:line="240" w:lineRule="auto"/>
        <w:rPr>
          <w:sz w:val="24"/>
          <w:szCs w:val="24"/>
        </w:rPr>
      </w:pPr>
    </w:p>
    <w:p w14:paraId="6531086D" w14:textId="77777777" w:rsidR="000077F8" w:rsidRPr="000077F8" w:rsidRDefault="000077F8" w:rsidP="000077F8">
      <w:pPr>
        <w:spacing w:after="0" w:line="240" w:lineRule="auto"/>
        <w:rPr>
          <w:sz w:val="24"/>
          <w:szCs w:val="24"/>
        </w:rPr>
      </w:pPr>
      <w:r w:rsidRPr="000077F8">
        <w:rPr>
          <w:sz w:val="24"/>
          <w:szCs w:val="24"/>
        </w:rPr>
        <w:tab/>
        <w:t>assert(s</w:t>
      </w:r>
      <w:proofErr w:type="gramStart"/>
      <w:r w:rsidRPr="000077F8">
        <w:rPr>
          <w:sz w:val="24"/>
          <w:szCs w:val="24"/>
        </w:rPr>
        <w:t>2.remove</w:t>
      </w:r>
      <w:proofErr w:type="gramEnd"/>
      <w:r w:rsidRPr="000077F8">
        <w:rPr>
          <w:sz w:val="24"/>
          <w:szCs w:val="24"/>
        </w:rPr>
        <w:t>(4) == 1);</w:t>
      </w:r>
    </w:p>
    <w:p w14:paraId="251D21EE" w14:textId="77777777"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2.insert(0, 1) == 0);</w:t>
      </w:r>
    </w:p>
    <w:p w14:paraId="69AB6340" w14:textId="77777777" w:rsidR="000077F8" w:rsidRPr="000077F8" w:rsidRDefault="000077F8" w:rsidP="000077F8">
      <w:pPr>
        <w:spacing w:after="0" w:line="240" w:lineRule="auto"/>
        <w:rPr>
          <w:sz w:val="24"/>
          <w:szCs w:val="24"/>
        </w:rPr>
      </w:pPr>
    </w:p>
    <w:p w14:paraId="1D65E4A3" w14:textId="7C0F8B7F" w:rsidR="000077F8" w:rsidRPr="000077F8" w:rsidRDefault="000077F8" w:rsidP="000077F8">
      <w:pPr>
        <w:spacing w:after="0" w:line="240" w:lineRule="auto"/>
        <w:rPr>
          <w:sz w:val="24"/>
          <w:szCs w:val="24"/>
        </w:rPr>
      </w:pPr>
      <w:r w:rsidRPr="000077F8">
        <w:rPr>
          <w:sz w:val="24"/>
          <w:szCs w:val="24"/>
        </w:rPr>
        <w:tab/>
      </w:r>
      <w:proofErr w:type="gramStart"/>
      <w:r w:rsidRPr="000077F8">
        <w:rPr>
          <w:sz w:val="24"/>
          <w:szCs w:val="24"/>
        </w:rPr>
        <w:t>assert(</w:t>
      </w:r>
      <w:proofErr w:type="gramEnd"/>
      <w:r w:rsidRPr="000077F8">
        <w:rPr>
          <w:sz w:val="24"/>
          <w:szCs w:val="24"/>
        </w:rPr>
        <w:t>subsequence(s1, s2) == -1); // s2 cannot be found as a consecutive Sequence in s1, hence s2 cannot be considered to be a subsequence of s1.</w:t>
      </w:r>
      <w:bookmarkStart w:id="0" w:name="_GoBack"/>
      <w:bookmarkEnd w:id="0"/>
    </w:p>
    <w:sectPr w:rsidR="000077F8" w:rsidRPr="000077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6D4043"/>
    <w:multiLevelType w:val="hybridMultilevel"/>
    <w:tmpl w:val="09020A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1NDaxtDA1Mrc0MDRT0lEKTi0uzszPAykwrAUADhNQUCwAAAA="/>
  </w:docVars>
  <w:rsids>
    <w:rsidRoot w:val="00326738"/>
    <w:rsid w:val="000077F8"/>
    <w:rsid w:val="000E0AB8"/>
    <w:rsid w:val="00326738"/>
    <w:rsid w:val="00445A76"/>
    <w:rsid w:val="00597BE8"/>
    <w:rsid w:val="00755F63"/>
    <w:rsid w:val="00785736"/>
    <w:rsid w:val="008A64B0"/>
    <w:rsid w:val="009D1A52"/>
    <w:rsid w:val="00C103A8"/>
    <w:rsid w:val="00CC19F5"/>
    <w:rsid w:val="00DB007A"/>
    <w:rsid w:val="00EE0F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DDB49"/>
  <w15:chartTrackingRefBased/>
  <w15:docId w15:val="{E456DAFA-B5F8-488D-AB7A-A06804011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03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10</Pages>
  <Words>2293</Words>
  <Characters>1307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am Shah</dc:creator>
  <cp:keywords/>
  <dc:description/>
  <cp:lastModifiedBy>Param Shah</cp:lastModifiedBy>
  <cp:revision>15</cp:revision>
  <dcterms:created xsi:type="dcterms:W3CDTF">2019-04-23T17:18:00Z</dcterms:created>
  <dcterms:modified xsi:type="dcterms:W3CDTF">2019-04-23T17:56:00Z</dcterms:modified>
</cp:coreProperties>
</file>